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AD13D" w14:textId="77777777" w:rsidR="00F460B6" w:rsidRDefault="00E51716" w:rsidP="00E51716">
      <w:pPr>
        <w:spacing w:after="0"/>
        <w:ind w:right="-990"/>
        <w:rPr>
          <w:b/>
          <w:sz w:val="32"/>
          <w:szCs w:val="32"/>
        </w:rPr>
      </w:pPr>
      <w:r w:rsidRPr="00762360">
        <w:rPr>
          <w:b/>
          <w:sz w:val="32"/>
          <w:szCs w:val="32"/>
        </w:rPr>
        <w:t xml:space="preserve">High School Summer Reading </w:t>
      </w:r>
      <w:r w:rsidR="00FF0A94">
        <w:rPr>
          <w:b/>
          <w:sz w:val="32"/>
          <w:szCs w:val="32"/>
        </w:rPr>
        <w:t>Assignment</w:t>
      </w:r>
      <w:r w:rsidR="004A697C">
        <w:rPr>
          <w:b/>
          <w:sz w:val="32"/>
          <w:szCs w:val="32"/>
        </w:rPr>
        <w:t>—English 10H</w:t>
      </w:r>
    </w:p>
    <w:p w14:paraId="78C86197" w14:textId="5F69D3EB" w:rsidR="00E51716" w:rsidRPr="00ED60E3" w:rsidRDefault="00F460B6" w:rsidP="00ED60E3">
      <w:pPr>
        <w:pStyle w:val="ListParagraph"/>
        <w:numPr>
          <w:ilvl w:val="0"/>
          <w:numId w:val="12"/>
        </w:numPr>
        <w:spacing w:after="0"/>
        <w:ind w:right="-990"/>
        <w:rPr>
          <w:b/>
          <w:sz w:val="24"/>
          <w:szCs w:val="24"/>
        </w:rPr>
      </w:pPr>
      <w:r w:rsidRPr="00ED60E3">
        <w:rPr>
          <w:rFonts w:ascii="Calibri" w:hAnsi="Calibri" w:cs="Arial"/>
          <w:b/>
          <w:bCs/>
          <w:i/>
          <w:iCs/>
          <w:sz w:val="24"/>
          <w:szCs w:val="24"/>
        </w:rPr>
        <w:t>A Raisin in the Sun</w:t>
      </w:r>
      <w:r w:rsidRPr="00ED60E3">
        <w:rPr>
          <w:rFonts w:ascii="Calibri" w:hAnsi="Calibri" w:cs="Arial"/>
          <w:b/>
          <w:bCs/>
          <w:sz w:val="24"/>
          <w:szCs w:val="24"/>
        </w:rPr>
        <w:t xml:space="preserve"> by Lorraine Hansberry</w:t>
      </w:r>
      <w:r w:rsidR="00E51716" w:rsidRPr="00ED60E3">
        <w:rPr>
          <w:b/>
          <w:sz w:val="24"/>
          <w:szCs w:val="24"/>
        </w:rPr>
        <w:tab/>
      </w:r>
      <w:r w:rsidR="00E51716" w:rsidRPr="00ED60E3">
        <w:rPr>
          <w:b/>
          <w:sz w:val="24"/>
          <w:szCs w:val="24"/>
        </w:rPr>
        <w:tab/>
      </w:r>
      <w:r w:rsidR="00E51716" w:rsidRPr="00ED60E3">
        <w:rPr>
          <w:b/>
          <w:sz w:val="24"/>
          <w:szCs w:val="24"/>
        </w:rPr>
        <w:tab/>
      </w:r>
    </w:p>
    <w:p w14:paraId="1E65B7DF" w14:textId="77777777" w:rsidR="00E51716" w:rsidRPr="00762360" w:rsidRDefault="00E51716" w:rsidP="00E51716">
      <w:pPr>
        <w:pStyle w:val="BodyTextIndent"/>
        <w:ind w:left="0" w:right="270"/>
        <w:rPr>
          <w:rFonts w:asciiTheme="minorHAnsi" w:hAnsiTheme="minorHAnsi" w:cstheme="minorHAnsi"/>
          <w:sz w:val="20"/>
          <w:szCs w:val="20"/>
        </w:rPr>
      </w:pPr>
    </w:p>
    <w:p w14:paraId="1451981B" w14:textId="47C407C1" w:rsidR="00E51716" w:rsidRPr="000035CD" w:rsidRDefault="00E51716" w:rsidP="00E51716">
      <w:pPr>
        <w:pStyle w:val="BodyTextIndent"/>
        <w:ind w:left="0" w:right="270"/>
        <w:rPr>
          <w:rFonts w:asciiTheme="minorHAnsi" w:hAnsiTheme="minorHAnsi" w:cstheme="minorHAnsi"/>
          <w:sz w:val="22"/>
          <w:szCs w:val="22"/>
        </w:rPr>
      </w:pPr>
      <w:r w:rsidRPr="000035CD">
        <w:rPr>
          <w:rFonts w:asciiTheme="minorHAnsi" w:hAnsiTheme="minorHAnsi" w:cstheme="minorHAnsi"/>
          <w:sz w:val="22"/>
          <w:szCs w:val="22"/>
        </w:rPr>
        <w:t xml:space="preserve">The summer reading assignment requires that you read </w:t>
      </w:r>
      <w:r w:rsidR="001B0B0F">
        <w:rPr>
          <w:rFonts w:asciiTheme="minorHAnsi" w:hAnsiTheme="minorHAnsi" w:cstheme="minorHAnsi"/>
          <w:sz w:val="22"/>
          <w:szCs w:val="22"/>
        </w:rPr>
        <w:t>a</w:t>
      </w:r>
      <w:r w:rsidRPr="000035CD">
        <w:rPr>
          <w:rFonts w:asciiTheme="minorHAnsi" w:hAnsiTheme="minorHAnsi" w:cstheme="minorHAnsi"/>
          <w:sz w:val="22"/>
          <w:szCs w:val="22"/>
        </w:rPr>
        <w:t xml:space="preserve"> text and complete the attached assignment.  This summer work </w:t>
      </w:r>
      <w:r w:rsidRPr="000035CD">
        <w:rPr>
          <w:rFonts w:asciiTheme="minorHAnsi" w:hAnsiTheme="minorHAnsi" w:cstheme="minorHAnsi"/>
          <w:b/>
          <w:sz w:val="22"/>
          <w:szCs w:val="22"/>
        </w:rPr>
        <w:t>will be DUE</w:t>
      </w:r>
      <w:r w:rsidRPr="000035CD">
        <w:rPr>
          <w:rFonts w:asciiTheme="minorHAnsi" w:hAnsiTheme="minorHAnsi" w:cstheme="minorHAnsi"/>
          <w:sz w:val="22"/>
          <w:szCs w:val="22"/>
        </w:rPr>
        <w:t xml:space="preserve"> in your English Language Arts class</w:t>
      </w:r>
      <w:r w:rsidRPr="000035CD">
        <w:rPr>
          <w:rFonts w:asciiTheme="minorHAnsi" w:hAnsiTheme="minorHAnsi" w:cstheme="minorHAnsi"/>
          <w:b/>
          <w:sz w:val="22"/>
          <w:szCs w:val="22"/>
        </w:rPr>
        <w:t xml:space="preserve"> on the first day of class</w:t>
      </w:r>
      <w:r w:rsidRPr="000035CD">
        <w:rPr>
          <w:rFonts w:asciiTheme="minorHAnsi" w:hAnsiTheme="minorHAnsi" w:cstheme="minorHAnsi"/>
          <w:sz w:val="22"/>
          <w:szCs w:val="22"/>
        </w:rPr>
        <w:t xml:space="preserve">.  </w:t>
      </w:r>
    </w:p>
    <w:p w14:paraId="78E08425" w14:textId="77777777" w:rsidR="00E51716" w:rsidRPr="000035CD" w:rsidRDefault="00E51716" w:rsidP="00E51716">
      <w:pPr>
        <w:spacing w:after="0"/>
        <w:ind w:right="270"/>
        <w:rPr>
          <w:rFonts w:cs="Arial"/>
        </w:rPr>
      </w:pPr>
    </w:p>
    <w:p w14:paraId="792B35CE" w14:textId="77777777" w:rsidR="00E51716" w:rsidRPr="000035CD" w:rsidRDefault="00E51716" w:rsidP="00E51716">
      <w:pPr>
        <w:spacing w:after="0"/>
        <w:ind w:right="270"/>
        <w:rPr>
          <w:rFonts w:cs="Arial"/>
          <w:b/>
        </w:rPr>
      </w:pPr>
      <w:r w:rsidRPr="000035CD">
        <w:rPr>
          <w:rFonts w:cs="Arial"/>
          <w:b/>
        </w:rPr>
        <w:t>The summer assignment has many purposes and values:</w:t>
      </w:r>
    </w:p>
    <w:p w14:paraId="6448FB05" w14:textId="77777777" w:rsidR="00E51716" w:rsidRPr="000035CD" w:rsidRDefault="00E51716" w:rsidP="00E51716">
      <w:pPr>
        <w:numPr>
          <w:ilvl w:val="0"/>
          <w:numId w:val="3"/>
        </w:numPr>
        <w:tabs>
          <w:tab w:val="clear" w:pos="720"/>
          <w:tab w:val="num" w:pos="360"/>
        </w:tabs>
        <w:spacing w:after="0"/>
        <w:ind w:left="360" w:right="270"/>
        <w:rPr>
          <w:rFonts w:cs="Arial"/>
        </w:rPr>
      </w:pPr>
      <w:r w:rsidRPr="000035CD">
        <w:rPr>
          <w:rFonts w:cs="Arial"/>
        </w:rPr>
        <w:t>Coming to class having read the same text allows students to begin with a common focus and it allows the class to begin deep instruction on the first day of class.  It’s like getting a two-week head start on school.</w:t>
      </w:r>
    </w:p>
    <w:p w14:paraId="3EEDB3A4" w14:textId="77777777" w:rsidR="00E51716" w:rsidRPr="000035CD" w:rsidRDefault="00E51716" w:rsidP="00E51716">
      <w:pPr>
        <w:numPr>
          <w:ilvl w:val="0"/>
          <w:numId w:val="3"/>
        </w:numPr>
        <w:tabs>
          <w:tab w:val="clear" w:pos="720"/>
          <w:tab w:val="num" w:pos="360"/>
        </w:tabs>
        <w:spacing w:after="0"/>
        <w:ind w:left="360" w:right="270"/>
        <w:rPr>
          <w:rFonts w:cs="Arial"/>
        </w:rPr>
      </w:pPr>
      <w:r w:rsidRPr="000035CD">
        <w:rPr>
          <w:rFonts w:cs="Arial"/>
        </w:rPr>
        <w:t>This common reference point is used throughout the first few weeks to enhance the practice of active reading and teaching of deep text analysis.</w:t>
      </w:r>
    </w:p>
    <w:p w14:paraId="080ACCFE" w14:textId="77777777" w:rsidR="00E51716" w:rsidRPr="000035CD" w:rsidRDefault="00E51716" w:rsidP="00E51716">
      <w:pPr>
        <w:numPr>
          <w:ilvl w:val="0"/>
          <w:numId w:val="3"/>
        </w:numPr>
        <w:tabs>
          <w:tab w:val="clear" w:pos="720"/>
          <w:tab w:val="num" w:pos="360"/>
        </w:tabs>
        <w:spacing w:after="0"/>
        <w:ind w:left="360" w:right="270"/>
        <w:rPr>
          <w:rFonts w:cs="Arial"/>
        </w:rPr>
      </w:pPr>
      <w:r w:rsidRPr="000035CD">
        <w:rPr>
          <w:rFonts w:cs="Arial"/>
        </w:rPr>
        <w:t>The assignment rekindles the higher thought processes that we will begin using in earnest on the first day of class.</w:t>
      </w:r>
    </w:p>
    <w:p w14:paraId="641BCEA6" w14:textId="77777777" w:rsidR="00E51716" w:rsidRPr="000035CD" w:rsidRDefault="00E51716" w:rsidP="00E51716">
      <w:pPr>
        <w:numPr>
          <w:ilvl w:val="0"/>
          <w:numId w:val="3"/>
        </w:numPr>
        <w:tabs>
          <w:tab w:val="clear" w:pos="720"/>
          <w:tab w:val="num" w:pos="360"/>
        </w:tabs>
        <w:spacing w:after="0"/>
        <w:ind w:left="360" w:right="270"/>
        <w:rPr>
          <w:rFonts w:cs="Arial"/>
        </w:rPr>
      </w:pPr>
      <w:r w:rsidRPr="000035CD">
        <w:rPr>
          <w:rFonts w:cs="Arial"/>
        </w:rPr>
        <w:t xml:space="preserve">The project adds more award-winning and </w:t>
      </w:r>
      <w:proofErr w:type="gramStart"/>
      <w:r w:rsidRPr="000035CD">
        <w:rPr>
          <w:rFonts w:cs="Arial"/>
        </w:rPr>
        <w:t>critically-acclaimed</w:t>
      </w:r>
      <w:proofErr w:type="gramEnd"/>
      <w:r w:rsidRPr="000035CD">
        <w:rPr>
          <w:rFonts w:cs="Arial"/>
        </w:rPr>
        <w:t xml:space="preserve"> books to the students’ high school reading list, which is essential in preparing for the open question on the AP Literature Test.  </w:t>
      </w:r>
    </w:p>
    <w:p w14:paraId="61F07B90" w14:textId="77777777" w:rsidR="00E51716" w:rsidRPr="000035CD" w:rsidRDefault="00E51716" w:rsidP="00E51716">
      <w:pPr>
        <w:numPr>
          <w:ilvl w:val="0"/>
          <w:numId w:val="3"/>
        </w:numPr>
        <w:tabs>
          <w:tab w:val="clear" w:pos="720"/>
          <w:tab w:val="num" w:pos="360"/>
        </w:tabs>
        <w:spacing w:after="0"/>
        <w:ind w:left="360" w:right="270"/>
        <w:rPr>
          <w:rFonts w:cs="Arial"/>
        </w:rPr>
      </w:pPr>
      <w:r w:rsidRPr="000035CD">
        <w:rPr>
          <w:rFonts w:cs="Arial"/>
        </w:rPr>
        <w:t>The project prepares students for college experiences, now that many universities assign a common book to incoming freshmen.</w:t>
      </w:r>
    </w:p>
    <w:p w14:paraId="0D882763" w14:textId="77777777" w:rsidR="000035CD" w:rsidRDefault="000035CD" w:rsidP="00651EEB">
      <w:pPr>
        <w:ind w:right="90"/>
        <w:rPr>
          <w:rFonts w:ascii="Calibri" w:hAnsi="Calibri" w:cs="Arial"/>
          <w:b/>
          <w:sz w:val="24"/>
          <w:szCs w:val="24"/>
        </w:rPr>
      </w:pPr>
    </w:p>
    <w:p w14:paraId="41A76CB4" w14:textId="7762B6FC" w:rsidR="00651EEB" w:rsidRPr="00651EEB" w:rsidRDefault="00651EEB" w:rsidP="00651EEB">
      <w:pPr>
        <w:ind w:right="90"/>
        <w:rPr>
          <w:rFonts w:ascii="Calibri" w:hAnsi="Calibri" w:cs="Arial"/>
          <w:sz w:val="24"/>
          <w:szCs w:val="24"/>
        </w:rPr>
      </w:pPr>
      <w:r w:rsidRPr="00651EEB">
        <w:rPr>
          <w:rFonts w:ascii="Calibri" w:hAnsi="Calibri" w:cs="Arial"/>
          <w:b/>
          <w:sz w:val="24"/>
          <w:szCs w:val="24"/>
        </w:rPr>
        <w:t>OVERALL ASSIGNMENT</w:t>
      </w:r>
      <w:r w:rsidRPr="00651EEB">
        <w:rPr>
          <w:rFonts w:ascii="Calibri" w:hAnsi="Calibri" w:cs="Arial"/>
          <w:sz w:val="24"/>
          <w:szCs w:val="24"/>
        </w:rPr>
        <w:t xml:space="preserve">:  </w:t>
      </w:r>
      <w:r w:rsidR="00A41881" w:rsidRPr="00447375">
        <w:rPr>
          <w:rFonts w:ascii="Calibri" w:hAnsi="Calibri" w:cs="Arial"/>
        </w:rPr>
        <w:t xml:space="preserve">You are to read </w:t>
      </w:r>
      <w:r w:rsidR="00926AD7" w:rsidRPr="00447375">
        <w:rPr>
          <w:rFonts w:ascii="Calibri" w:hAnsi="Calibri" w:cs="Arial"/>
        </w:rPr>
        <w:t xml:space="preserve">and annotate </w:t>
      </w:r>
      <w:r w:rsidR="00A41881" w:rsidRPr="00447375">
        <w:rPr>
          <w:rFonts w:ascii="Calibri" w:hAnsi="Calibri" w:cs="Arial"/>
        </w:rPr>
        <w:t xml:space="preserve">the play </w:t>
      </w:r>
      <w:r w:rsidR="00A41881" w:rsidRPr="00B62D5C">
        <w:rPr>
          <w:rFonts w:ascii="Calibri" w:hAnsi="Calibri" w:cs="Arial"/>
          <w:b/>
          <w:bCs/>
          <w:i/>
          <w:iCs/>
        </w:rPr>
        <w:t>A Raisin in the Sun</w:t>
      </w:r>
      <w:r w:rsidR="00A41881" w:rsidRPr="00B62D5C">
        <w:rPr>
          <w:rFonts w:ascii="Calibri" w:hAnsi="Calibri" w:cs="Arial"/>
          <w:b/>
          <w:bCs/>
        </w:rPr>
        <w:t xml:space="preserve"> by Lorraine Hansberry</w:t>
      </w:r>
      <w:r w:rsidR="00A41881" w:rsidRPr="00447375">
        <w:rPr>
          <w:rFonts w:ascii="Calibri" w:hAnsi="Calibri" w:cs="Arial"/>
        </w:rPr>
        <w:t xml:space="preserve">.  </w:t>
      </w:r>
      <w:r w:rsidR="00926AD7" w:rsidRPr="00447375">
        <w:rPr>
          <w:rFonts w:ascii="Calibri" w:hAnsi="Calibri" w:cs="Arial"/>
        </w:rPr>
        <w:t xml:space="preserve">You are then to complete a 4x6 card (See back.) for this text.  </w:t>
      </w:r>
      <w:r w:rsidRPr="00447375">
        <w:rPr>
          <w:rFonts w:ascii="Calibri" w:hAnsi="Calibri" w:cs="Arial"/>
        </w:rPr>
        <w:t>You must bring your book to class the first day of class.  You must be prepared to discuss the text and complete assignments related to the text when school begins.</w:t>
      </w:r>
      <w:r w:rsidRPr="00651EEB">
        <w:rPr>
          <w:rFonts w:ascii="Calibri" w:hAnsi="Calibri" w:cs="Arial"/>
          <w:sz w:val="24"/>
          <w:szCs w:val="24"/>
        </w:rPr>
        <w:t xml:space="preserve">   </w:t>
      </w:r>
    </w:p>
    <w:p w14:paraId="3DF59958" w14:textId="36CB6FC0" w:rsidR="000035CD" w:rsidRDefault="000035CD">
      <w:pPr>
        <w:spacing w:after="160" w:line="259" w:lineRule="auto"/>
        <w:rPr>
          <w:b/>
        </w:rPr>
      </w:pPr>
    </w:p>
    <w:p w14:paraId="233F1F8A" w14:textId="38E82C3B" w:rsidR="00E51716" w:rsidRPr="00E51716" w:rsidRDefault="00E51716" w:rsidP="00E51716">
      <w:pPr>
        <w:ind w:right="270"/>
        <w:rPr>
          <w:b/>
        </w:rPr>
      </w:pPr>
      <w:r w:rsidRPr="00E51716">
        <w:rPr>
          <w:b/>
        </w:rPr>
        <w:t xml:space="preserve">DIRECTIONS: </w:t>
      </w:r>
    </w:p>
    <w:p w14:paraId="3CB92602" w14:textId="77777777" w:rsidR="00E51716" w:rsidRPr="00E51716" w:rsidRDefault="00E51716" w:rsidP="00E51716">
      <w:pPr>
        <w:numPr>
          <w:ilvl w:val="0"/>
          <w:numId w:val="2"/>
        </w:numPr>
        <w:spacing w:after="0"/>
        <w:ind w:right="270"/>
        <w:rPr>
          <w:rFonts w:cs="Calibri"/>
        </w:rPr>
      </w:pPr>
      <w:r w:rsidRPr="00E51716">
        <w:rPr>
          <w:rFonts w:cs="Calibri"/>
        </w:rPr>
        <w:t xml:space="preserve">Obtain a copy of the text from your high school </w:t>
      </w:r>
      <w:r w:rsidRPr="00E51716">
        <w:rPr>
          <w:rFonts w:cs="Calibri"/>
          <w:b/>
        </w:rPr>
        <w:t>book room</w:t>
      </w:r>
      <w:r w:rsidRPr="00E51716">
        <w:rPr>
          <w:rFonts w:cs="Calibri"/>
        </w:rPr>
        <w:t xml:space="preserve"> before you leave for summer break </w:t>
      </w:r>
      <w:r w:rsidRPr="00E51716">
        <w:rPr>
          <w:rFonts w:cs="Calibri"/>
          <w:b/>
        </w:rPr>
        <w:t>OR</w:t>
      </w:r>
      <w:r w:rsidRPr="00E51716">
        <w:rPr>
          <w:rFonts w:cs="Calibri"/>
        </w:rPr>
        <w:t xml:space="preserve"> obtain a copy on your own from local </w:t>
      </w:r>
      <w:r w:rsidRPr="00E51716">
        <w:rPr>
          <w:rFonts w:cs="Calibri"/>
          <w:b/>
        </w:rPr>
        <w:t>bookstores/online</w:t>
      </w:r>
      <w:r w:rsidRPr="00E51716">
        <w:rPr>
          <w:rFonts w:cs="Calibri"/>
        </w:rPr>
        <w:t>.</w:t>
      </w:r>
    </w:p>
    <w:p w14:paraId="03FC45E6" w14:textId="33050D63" w:rsidR="00E51716" w:rsidRPr="00E51716" w:rsidRDefault="00E51716" w:rsidP="00E51716">
      <w:pPr>
        <w:numPr>
          <w:ilvl w:val="0"/>
          <w:numId w:val="2"/>
        </w:numPr>
        <w:tabs>
          <w:tab w:val="left" w:pos="10080"/>
        </w:tabs>
        <w:spacing w:after="0"/>
        <w:ind w:right="270"/>
        <w:rPr>
          <w:rFonts w:cs="Calibri"/>
        </w:rPr>
      </w:pPr>
      <w:r w:rsidRPr="00E51716">
        <w:rPr>
          <w:rFonts w:cs="Calibri"/>
        </w:rPr>
        <w:t xml:space="preserve">Please LEGIBLY </w:t>
      </w:r>
      <w:r w:rsidRPr="00E51716">
        <w:rPr>
          <w:rFonts w:cs="Calibri"/>
          <w:b/>
        </w:rPr>
        <w:t>annotate</w:t>
      </w:r>
      <w:r w:rsidRPr="00E51716">
        <w:rPr>
          <w:rFonts w:cs="Calibri"/>
        </w:rPr>
        <w:t xml:space="preserve"> your text for qualities of </w:t>
      </w:r>
      <w:r w:rsidRPr="00E51716">
        <w:rPr>
          <w:rFonts w:cs="Calibri"/>
          <w:b/>
        </w:rPr>
        <w:t xml:space="preserve">culture </w:t>
      </w:r>
      <w:r w:rsidRPr="00E51716">
        <w:rPr>
          <w:rFonts w:cs="Calibri"/>
        </w:rPr>
        <w:t xml:space="preserve">and the elements of </w:t>
      </w:r>
      <w:r w:rsidRPr="00E51716">
        <w:rPr>
          <w:rFonts w:cs="Calibri"/>
          <w:b/>
        </w:rPr>
        <w:t>SIFT</w:t>
      </w:r>
      <w:r w:rsidR="00FE3B0A">
        <w:rPr>
          <w:rFonts w:cs="Calibri"/>
          <w:b/>
        </w:rPr>
        <w:t>T</w:t>
      </w:r>
      <w:r w:rsidRPr="00E51716">
        <w:rPr>
          <w:rFonts w:cs="Calibri"/>
        </w:rPr>
        <w:t xml:space="preserve"> (Symbol, Imagery, Figurative Language, Tone</w:t>
      </w:r>
      <w:r w:rsidR="00FE3B0A">
        <w:rPr>
          <w:rFonts w:cs="Calibri"/>
        </w:rPr>
        <w:t>,</w:t>
      </w:r>
      <w:r w:rsidR="00447375">
        <w:rPr>
          <w:rFonts w:cs="Calibri"/>
        </w:rPr>
        <w:t xml:space="preserve"> </w:t>
      </w:r>
      <w:r w:rsidRPr="00E51716">
        <w:rPr>
          <w:rFonts w:cs="Calibri"/>
        </w:rPr>
        <w:t>Theme).   Please write in the margins of the text if you own your own copy or use sticky notes/double-entry journal if you are borrowing the text from the school.</w:t>
      </w:r>
    </w:p>
    <w:p w14:paraId="02B10801" w14:textId="79BFC536" w:rsidR="00E51716" w:rsidRPr="00E51716" w:rsidRDefault="00321F55" w:rsidP="2C136848">
      <w:pPr>
        <w:numPr>
          <w:ilvl w:val="0"/>
          <w:numId w:val="2"/>
        </w:numPr>
        <w:spacing w:after="0"/>
        <w:ind w:right="270"/>
        <w:rPr>
          <w:rFonts w:ascii="Calibri" w:eastAsia="Calibri" w:hAnsi="Calibri" w:cs="Calibri"/>
        </w:rPr>
      </w:pPr>
      <w:r>
        <w:rPr>
          <w:rFonts w:ascii="Calibri" w:eastAsia="Calibri" w:hAnsi="Calibri" w:cs="Calibri"/>
        </w:rPr>
        <w:t>Complete the 4x6 card.</w:t>
      </w:r>
    </w:p>
    <w:p w14:paraId="049BC49C" w14:textId="558D0204" w:rsidR="2C136848" w:rsidRDefault="2C136848" w:rsidP="2C136848">
      <w:pPr>
        <w:spacing w:after="0" w:line="259" w:lineRule="auto"/>
        <w:rPr>
          <w:b/>
          <w:bCs/>
          <w:sz w:val="24"/>
          <w:szCs w:val="24"/>
        </w:rPr>
      </w:pPr>
    </w:p>
    <w:p w14:paraId="2F770E9D" w14:textId="7B305A47" w:rsidR="00E51716" w:rsidRPr="00E51716" w:rsidRDefault="2C136848" w:rsidP="000035CD">
      <w:pPr>
        <w:shd w:val="clear" w:color="auto" w:fill="E7E6E6" w:themeFill="background2"/>
        <w:spacing w:after="0" w:line="259" w:lineRule="auto"/>
        <w:rPr>
          <w:sz w:val="24"/>
          <w:szCs w:val="24"/>
        </w:rPr>
      </w:pPr>
      <w:r w:rsidRPr="2C136848">
        <w:rPr>
          <w:b/>
          <w:bCs/>
          <w:sz w:val="24"/>
          <w:szCs w:val="24"/>
        </w:rPr>
        <w:t xml:space="preserve">Reading and Annotating the Text: </w:t>
      </w:r>
      <w:r w:rsidRPr="2C136848">
        <w:rPr>
          <w:i/>
          <w:iCs/>
          <w:sz w:val="24"/>
          <w:szCs w:val="24"/>
        </w:rPr>
        <w:t>Thinking critically and analyzing a text</w:t>
      </w:r>
    </w:p>
    <w:p w14:paraId="36A0FE44" w14:textId="77777777" w:rsidR="00E51716" w:rsidRPr="00AB59C6" w:rsidRDefault="00E51716" w:rsidP="00E51716">
      <w:pPr>
        <w:spacing w:after="0"/>
        <w:rPr>
          <w:sz w:val="8"/>
          <w:szCs w:val="8"/>
        </w:rPr>
      </w:pPr>
    </w:p>
    <w:p w14:paraId="3539706C" w14:textId="0F8EE7EB" w:rsidR="00E51716" w:rsidRPr="00E51716" w:rsidRDefault="00E51716" w:rsidP="00E51716">
      <w:pPr>
        <w:spacing w:after="0"/>
        <w:rPr>
          <w:b/>
        </w:rPr>
      </w:pPr>
      <w:r w:rsidRPr="00E51716">
        <w:rPr>
          <w:b/>
        </w:rPr>
        <w:t>Your annotations should have two main foc</w:t>
      </w:r>
      <w:r w:rsidR="001D7122">
        <w:rPr>
          <w:b/>
        </w:rPr>
        <w:t>i</w:t>
      </w:r>
      <w:r w:rsidRPr="00E51716">
        <w:rPr>
          <w:b/>
        </w:rPr>
        <w:t xml:space="preserve">: </w:t>
      </w:r>
    </w:p>
    <w:p w14:paraId="43BC91F0" w14:textId="77777777" w:rsidR="00E51716" w:rsidRDefault="00E51716" w:rsidP="00E51716">
      <w:r w:rsidRPr="00E51716">
        <w:rPr>
          <w:b/>
        </w:rPr>
        <w:t>Culture</w:t>
      </w:r>
      <w:r w:rsidRPr="00E51716">
        <w:t>:  the shared set of arts, ideas, skills, institutions, customs, attitude, values, and achievements that characterize a group of people, and that are passed on or t</w:t>
      </w:r>
      <w:r>
        <w:t>aught to succeeding generations</w:t>
      </w:r>
    </w:p>
    <w:p w14:paraId="4FF6B516" w14:textId="0E29C9B2" w:rsidR="00E51716" w:rsidRDefault="00E51716" w:rsidP="00E51716">
      <w:r w:rsidRPr="00E51716">
        <w:rPr>
          <w:b/>
        </w:rPr>
        <w:t>SIFT</w:t>
      </w:r>
      <w:r w:rsidRPr="00E51716">
        <w:t>:  Focus your annotations so that they track and identify the elements of SIFT</w:t>
      </w:r>
      <w:r w:rsidR="00FE3B0A">
        <w:t>T</w:t>
      </w:r>
      <w:r w:rsidRPr="00E51716">
        <w:t xml:space="preserve">:  Symbols, Image, Figurative Language, Tone, </w:t>
      </w:r>
      <w:r>
        <w:t>and Theme</w:t>
      </w:r>
    </w:p>
    <w:p w14:paraId="4E1CFD9E" w14:textId="77777777" w:rsidR="00E51716" w:rsidRDefault="00E51716" w:rsidP="00515B74">
      <w:pPr>
        <w:pStyle w:val="ListParagraph"/>
        <w:numPr>
          <w:ilvl w:val="0"/>
          <w:numId w:val="5"/>
        </w:numPr>
        <w:tabs>
          <w:tab w:val="left" w:pos="360"/>
          <w:tab w:val="left" w:pos="540"/>
        </w:tabs>
        <w:spacing w:after="0"/>
        <w:ind w:left="360" w:firstLine="0"/>
      </w:pPr>
      <w:r w:rsidRPr="00E51716">
        <w:rPr>
          <w:b/>
        </w:rPr>
        <w:t>Symbol:</w:t>
      </w:r>
      <w:r>
        <w:t xml:space="preserve"> </w:t>
      </w:r>
      <w:r w:rsidRPr="00E51716">
        <w:t>anything (object, animal, event, person, or place) that represents itself but also stands for somet</w:t>
      </w:r>
      <w:r>
        <w:t>hing else on a figurative level</w:t>
      </w:r>
    </w:p>
    <w:p w14:paraId="72032230" w14:textId="77777777" w:rsidR="00E51716" w:rsidRDefault="00E51716" w:rsidP="00515B74">
      <w:pPr>
        <w:pStyle w:val="ListParagraph"/>
        <w:numPr>
          <w:ilvl w:val="0"/>
          <w:numId w:val="5"/>
        </w:numPr>
        <w:tabs>
          <w:tab w:val="left" w:pos="360"/>
          <w:tab w:val="left" w:pos="540"/>
        </w:tabs>
        <w:spacing w:after="0"/>
        <w:ind w:left="360" w:firstLine="0"/>
      </w:pPr>
      <w:r w:rsidRPr="00E51716">
        <w:rPr>
          <w:b/>
        </w:rPr>
        <w:t>Image</w:t>
      </w:r>
      <w:r w:rsidR="008431A6">
        <w:rPr>
          <w:b/>
        </w:rPr>
        <w:t>ry</w:t>
      </w:r>
      <w:r w:rsidRPr="00E51716">
        <w:rPr>
          <w:b/>
        </w:rPr>
        <w:t>:</w:t>
      </w:r>
      <w:r>
        <w:t xml:space="preserve"> </w:t>
      </w:r>
      <w:r w:rsidR="00185CAF" w:rsidRPr="00E51716">
        <w:t>a word or phrase that appeals to one or more of the 5 senses and creates a picture:  visual, auditory, olfactory (smell), kinesthetic (m</w:t>
      </w:r>
      <w:r w:rsidRPr="00E51716">
        <w:t>otion/touch), gustatory (taste)</w:t>
      </w:r>
      <w:r w:rsidR="00185CAF" w:rsidRPr="00E51716">
        <w:t xml:space="preserve">    </w:t>
      </w:r>
    </w:p>
    <w:p w14:paraId="3AAE0DD2" w14:textId="77777777" w:rsidR="00E51716" w:rsidRDefault="00E51716" w:rsidP="00515B74">
      <w:pPr>
        <w:pStyle w:val="ListParagraph"/>
        <w:numPr>
          <w:ilvl w:val="0"/>
          <w:numId w:val="5"/>
        </w:numPr>
        <w:tabs>
          <w:tab w:val="left" w:pos="360"/>
          <w:tab w:val="left" w:pos="540"/>
        </w:tabs>
        <w:spacing w:after="0"/>
        <w:ind w:left="360" w:firstLine="0"/>
      </w:pPr>
      <w:r w:rsidRPr="00E51716">
        <w:rPr>
          <w:b/>
        </w:rPr>
        <w:t>Figurative Language:</w:t>
      </w:r>
      <w:r>
        <w:t xml:space="preserve"> </w:t>
      </w:r>
      <w:r w:rsidR="00185CAF" w:rsidRPr="00E51716">
        <w:t>words or phrases that describe one thing in terms of another; not meant to be taken literally:  simi</w:t>
      </w:r>
      <w:r>
        <w:t>les, metaphors, personification</w:t>
      </w:r>
    </w:p>
    <w:p w14:paraId="225ABDA3" w14:textId="77777777" w:rsidR="00FE3B0A" w:rsidRDefault="00E51716" w:rsidP="00E51716">
      <w:pPr>
        <w:pStyle w:val="ListParagraph"/>
        <w:numPr>
          <w:ilvl w:val="0"/>
          <w:numId w:val="5"/>
        </w:numPr>
        <w:tabs>
          <w:tab w:val="left" w:pos="360"/>
          <w:tab w:val="left" w:pos="540"/>
        </w:tabs>
        <w:spacing w:after="0"/>
        <w:ind w:left="360" w:firstLine="0"/>
      </w:pPr>
      <w:r w:rsidRPr="00E51716">
        <w:rPr>
          <w:b/>
        </w:rPr>
        <w:t xml:space="preserve">Tone: </w:t>
      </w:r>
      <w:r w:rsidR="00185CAF" w:rsidRPr="00E51716">
        <w:t>a writer or speaker’s attitude toward a subject</w:t>
      </w:r>
    </w:p>
    <w:p w14:paraId="43565711" w14:textId="21B0F01F" w:rsidR="00515B74" w:rsidRDefault="00185CAF" w:rsidP="00E51716">
      <w:pPr>
        <w:pStyle w:val="ListParagraph"/>
        <w:numPr>
          <w:ilvl w:val="0"/>
          <w:numId w:val="5"/>
        </w:numPr>
        <w:tabs>
          <w:tab w:val="left" w:pos="360"/>
          <w:tab w:val="left" w:pos="540"/>
        </w:tabs>
        <w:spacing w:after="0"/>
        <w:ind w:left="360" w:firstLine="0"/>
      </w:pPr>
      <w:r w:rsidRPr="00E51716">
        <w:rPr>
          <w:b/>
        </w:rPr>
        <w:t>Theme</w:t>
      </w:r>
      <w:r w:rsidRPr="00E51716">
        <w:t>:  a writer’s central idea or main message about life</w:t>
      </w:r>
    </w:p>
    <w:p w14:paraId="1BF89D0C" w14:textId="09F7BFD7" w:rsidR="008653C1" w:rsidRDefault="008653C1" w:rsidP="008653C1">
      <w:pPr>
        <w:tabs>
          <w:tab w:val="left" w:pos="360"/>
          <w:tab w:val="left" w:pos="540"/>
        </w:tabs>
        <w:spacing w:after="0"/>
      </w:pPr>
    </w:p>
    <w:p w14:paraId="0087564E" w14:textId="63068E7A" w:rsidR="008653C1" w:rsidRDefault="008653C1" w:rsidP="008653C1">
      <w:pPr>
        <w:tabs>
          <w:tab w:val="left" w:pos="360"/>
          <w:tab w:val="left" w:pos="540"/>
        </w:tabs>
        <w:spacing w:after="0"/>
      </w:pPr>
    </w:p>
    <w:p w14:paraId="22B97CDD" w14:textId="77777777" w:rsidR="008653C1" w:rsidRDefault="008653C1" w:rsidP="008653C1">
      <w:pPr>
        <w:jc w:val="center"/>
        <w:rPr>
          <w:rFonts w:ascii="Lucida Handwriting" w:hAnsi="Lucida Handwriting"/>
          <w:b/>
          <w:sz w:val="44"/>
          <w:szCs w:val="44"/>
        </w:rPr>
      </w:pPr>
      <w:r w:rsidRPr="00FC5511">
        <w:rPr>
          <w:rFonts w:ascii="Lucida Handwriting" w:hAnsi="Lucida Handwriting"/>
          <w:b/>
          <w:sz w:val="44"/>
          <w:szCs w:val="44"/>
        </w:rPr>
        <w:lastRenderedPageBreak/>
        <w:t>4 X 6 CARDS</w:t>
      </w:r>
    </w:p>
    <w:p w14:paraId="40F7DC90" w14:textId="77777777" w:rsidR="008653C1" w:rsidRPr="00FC5511" w:rsidRDefault="008653C1" w:rsidP="008653C1">
      <w:pPr>
        <w:jc w:val="center"/>
        <w:rPr>
          <w:rFonts w:ascii="Lucida Handwriting" w:hAnsi="Lucida Handwriting"/>
          <w:b/>
          <w:sz w:val="28"/>
          <w:szCs w:val="28"/>
        </w:rPr>
      </w:pPr>
    </w:p>
    <w:p w14:paraId="7FD55594" w14:textId="77777777" w:rsidR="008653C1" w:rsidRPr="00FC5511" w:rsidRDefault="008653C1" w:rsidP="008653C1">
      <w:pPr>
        <w:rPr>
          <w:sz w:val="28"/>
          <w:szCs w:val="28"/>
        </w:rPr>
      </w:pPr>
      <w:r w:rsidRPr="00FC5511">
        <w:rPr>
          <w:rFonts w:ascii="Lucida Handwriting" w:hAnsi="Lucida Handwriting"/>
          <w:sz w:val="28"/>
          <w:szCs w:val="28"/>
          <w:u w:val="single"/>
        </w:rPr>
        <w:t>PURPOSE:</w:t>
      </w:r>
      <w:r w:rsidRPr="00FC5511">
        <w:rPr>
          <w:rFonts w:ascii="Lucida Handwriting" w:hAnsi="Lucida Handwriting"/>
          <w:sz w:val="28"/>
          <w:szCs w:val="28"/>
        </w:rPr>
        <w:t xml:space="preserve">  </w:t>
      </w:r>
      <w:r w:rsidRPr="00FC5511">
        <w:rPr>
          <w:sz w:val="28"/>
          <w:szCs w:val="28"/>
        </w:rPr>
        <w:t xml:space="preserve">These cards are designed to help you keep a record to remember the various books you read over the course of your high school career.  This will become particularly important should you choose to take the AP Literature and Composition test senior year because one of the essay questions on that test is an open-ended question that requires you to choose from a list of books one that you will use to write on the given prompt.  </w:t>
      </w:r>
      <w:proofErr w:type="gramStart"/>
      <w:r w:rsidRPr="00FC5511">
        <w:rPr>
          <w:sz w:val="28"/>
          <w:szCs w:val="28"/>
        </w:rPr>
        <w:t>Obviously</w:t>
      </w:r>
      <w:proofErr w:type="gramEnd"/>
      <w:r w:rsidRPr="00FC5511">
        <w:rPr>
          <w:sz w:val="28"/>
          <w:szCs w:val="28"/>
        </w:rPr>
        <w:t xml:space="preserve"> the more books on that list that you’ve read and are familiar with, the better your chances </w:t>
      </w:r>
      <w:r>
        <w:rPr>
          <w:sz w:val="28"/>
          <w:szCs w:val="28"/>
        </w:rPr>
        <w:t xml:space="preserve">will be </w:t>
      </w:r>
      <w:r w:rsidRPr="00FC5511">
        <w:rPr>
          <w:sz w:val="28"/>
          <w:szCs w:val="28"/>
        </w:rPr>
        <w:t xml:space="preserve">of responding to the essay successfully.  Your 4X6 cards, </w:t>
      </w:r>
      <w:r>
        <w:rPr>
          <w:sz w:val="28"/>
          <w:szCs w:val="28"/>
        </w:rPr>
        <w:t>which</w:t>
      </w:r>
      <w:r w:rsidRPr="00FC5511">
        <w:rPr>
          <w:sz w:val="28"/>
          <w:szCs w:val="28"/>
        </w:rPr>
        <w:t xml:space="preserve"> will add up over the next couple years, will provide a study guide for you.  This is also why you will notice the book list for your ORBs (Outside Reading Books) is compiled from the AP English Literature exam and shows the years each </w:t>
      </w:r>
      <w:proofErr w:type="gramStart"/>
      <w:r w:rsidRPr="00FC5511">
        <w:rPr>
          <w:sz w:val="28"/>
          <w:szCs w:val="28"/>
        </w:rPr>
        <w:t>particular book</w:t>
      </w:r>
      <w:proofErr w:type="gramEnd"/>
      <w:r w:rsidRPr="00FC5511">
        <w:rPr>
          <w:sz w:val="28"/>
          <w:szCs w:val="28"/>
        </w:rPr>
        <w:t xml:space="preserve"> appeared on the list of possible selections for the free-response essay.  Hopefully this will help you strategically work to best prepare yourself.</w:t>
      </w:r>
    </w:p>
    <w:p w14:paraId="364103BB" w14:textId="77777777" w:rsidR="008653C1" w:rsidRPr="00FC5511" w:rsidRDefault="008653C1" w:rsidP="008653C1">
      <w:pPr>
        <w:rPr>
          <w:sz w:val="28"/>
          <w:szCs w:val="28"/>
        </w:rPr>
      </w:pPr>
    </w:p>
    <w:p w14:paraId="5CBF39DD" w14:textId="77777777" w:rsidR="008653C1" w:rsidRPr="00FC5511" w:rsidRDefault="008653C1" w:rsidP="008653C1">
      <w:pPr>
        <w:jc w:val="center"/>
        <w:rPr>
          <w:rFonts w:ascii="Lucida Handwriting" w:hAnsi="Lucida Handwriting"/>
          <w:sz w:val="28"/>
          <w:szCs w:val="28"/>
        </w:rPr>
      </w:pPr>
    </w:p>
    <w:p w14:paraId="2F1BB1EC" w14:textId="77777777" w:rsidR="008653C1" w:rsidRPr="00FC5511" w:rsidRDefault="008653C1" w:rsidP="008653C1">
      <w:pPr>
        <w:rPr>
          <w:sz w:val="28"/>
          <w:szCs w:val="28"/>
        </w:rPr>
      </w:pPr>
      <w:r w:rsidRPr="00FC5511">
        <w:rPr>
          <w:rFonts w:ascii="Lucida Handwriting" w:hAnsi="Lucida Handwriting"/>
          <w:sz w:val="28"/>
          <w:szCs w:val="28"/>
          <w:u w:val="single"/>
        </w:rPr>
        <w:t xml:space="preserve">ASSIGNMENT: </w:t>
      </w:r>
      <w:r w:rsidRPr="00FC5511">
        <w:rPr>
          <w:rFonts w:ascii="Lucida Handwriting" w:hAnsi="Lucida Handwriting"/>
          <w:sz w:val="28"/>
          <w:szCs w:val="28"/>
        </w:rPr>
        <w:t xml:space="preserve"> </w:t>
      </w:r>
      <w:r w:rsidRPr="00FC5511">
        <w:rPr>
          <w:sz w:val="28"/>
          <w:szCs w:val="28"/>
        </w:rPr>
        <w:t>You need to fill one of these out with the following information for each novel you read. Be sure to label each category on the card and write clearly and neatly.  To be able to study from these cards effectively, they need to be clearly organized and legible.  (These cards will continue throughout the year, as will our ORBs, so don’t lose these requirements or your book list).</w:t>
      </w:r>
    </w:p>
    <w:p w14:paraId="54856E05" w14:textId="77777777" w:rsidR="008653C1" w:rsidRPr="00FC5511" w:rsidRDefault="008653C1" w:rsidP="008653C1">
      <w:pPr>
        <w:rPr>
          <w:sz w:val="28"/>
          <w:szCs w:val="28"/>
        </w:rPr>
      </w:pPr>
    </w:p>
    <w:p w14:paraId="1DDA9401" w14:textId="77777777" w:rsidR="008653C1" w:rsidRPr="00FC5511" w:rsidRDefault="008653C1" w:rsidP="008653C1">
      <w:pPr>
        <w:numPr>
          <w:ilvl w:val="0"/>
          <w:numId w:val="13"/>
        </w:numPr>
        <w:spacing w:after="0"/>
        <w:rPr>
          <w:sz w:val="28"/>
          <w:szCs w:val="28"/>
        </w:rPr>
      </w:pPr>
      <w:r w:rsidRPr="00FC5511">
        <w:rPr>
          <w:sz w:val="28"/>
          <w:szCs w:val="28"/>
        </w:rPr>
        <w:t>Title, author, dates of birth and death</w:t>
      </w:r>
    </w:p>
    <w:p w14:paraId="656CAA33" w14:textId="77777777" w:rsidR="008653C1" w:rsidRPr="00FC5511" w:rsidRDefault="008653C1" w:rsidP="008653C1">
      <w:pPr>
        <w:numPr>
          <w:ilvl w:val="0"/>
          <w:numId w:val="13"/>
        </w:numPr>
        <w:spacing w:after="0"/>
        <w:rPr>
          <w:sz w:val="28"/>
          <w:szCs w:val="28"/>
        </w:rPr>
      </w:pPr>
      <w:r w:rsidRPr="00FC5511">
        <w:rPr>
          <w:sz w:val="28"/>
          <w:szCs w:val="28"/>
        </w:rPr>
        <w:t>Original publication date of the book</w:t>
      </w:r>
    </w:p>
    <w:p w14:paraId="14CA5D71" w14:textId="77777777" w:rsidR="008653C1" w:rsidRPr="00FC5511" w:rsidRDefault="008653C1" w:rsidP="008653C1">
      <w:pPr>
        <w:numPr>
          <w:ilvl w:val="0"/>
          <w:numId w:val="13"/>
        </w:numPr>
        <w:spacing w:after="0"/>
        <w:rPr>
          <w:sz w:val="28"/>
          <w:szCs w:val="28"/>
        </w:rPr>
      </w:pPr>
      <w:r w:rsidRPr="00FC5511">
        <w:rPr>
          <w:sz w:val="28"/>
          <w:szCs w:val="28"/>
        </w:rPr>
        <w:t>Setting (time and place)</w:t>
      </w:r>
    </w:p>
    <w:p w14:paraId="326F75A5" w14:textId="77777777" w:rsidR="008653C1" w:rsidRPr="00FC5511" w:rsidRDefault="008653C1" w:rsidP="008653C1">
      <w:pPr>
        <w:numPr>
          <w:ilvl w:val="0"/>
          <w:numId w:val="13"/>
        </w:numPr>
        <w:spacing w:after="0"/>
        <w:rPr>
          <w:sz w:val="28"/>
          <w:szCs w:val="28"/>
        </w:rPr>
      </w:pPr>
      <w:r w:rsidRPr="00FC5511">
        <w:rPr>
          <w:sz w:val="28"/>
          <w:szCs w:val="28"/>
        </w:rPr>
        <w:t>Brief plot review</w:t>
      </w:r>
    </w:p>
    <w:p w14:paraId="7900FA41" w14:textId="77777777" w:rsidR="008653C1" w:rsidRPr="00FC5511" w:rsidRDefault="008653C1" w:rsidP="008653C1">
      <w:pPr>
        <w:numPr>
          <w:ilvl w:val="0"/>
          <w:numId w:val="13"/>
        </w:numPr>
        <w:spacing w:after="0"/>
        <w:rPr>
          <w:sz w:val="28"/>
          <w:szCs w:val="28"/>
        </w:rPr>
      </w:pPr>
      <w:r w:rsidRPr="00FC5511">
        <w:rPr>
          <w:sz w:val="28"/>
          <w:szCs w:val="28"/>
        </w:rPr>
        <w:t>Characters (descriptions, antagonist, protagonist)</w:t>
      </w:r>
    </w:p>
    <w:p w14:paraId="358D7C1C" w14:textId="77777777" w:rsidR="008653C1" w:rsidRPr="00FC5511" w:rsidRDefault="008653C1" w:rsidP="008653C1">
      <w:pPr>
        <w:numPr>
          <w:ilvl w:val="0"/>
          <w:numId w:val="13"/>
        </w:numPr>
        <w:spacing w:after="0"/>
        <w:rPr>
          <w:sz w:val="28"/>
          <w:szCs w:val="28"/>
        </w:rPr>
      </w:pPr>
      <w:r w:rsidRPr="00FC5511">
        <w:rPr>
          <w:sz w:val="28"/>
          <w:szCs w:val="28"/>
        </w:rPr>
        <w:t>Major symbols or allusions</w:t>
      </w:r>
    </w:p>
    <w:p w14:paraId="0FDF189D" w14:textId="77777777" w:rsidR="008653C1" w:rsidRPr="00FC5511" w:rsidRDefault="008653C1" w:rsidP="008653C1">
      <w:pPr>
        <w:numPr>
          <w:ilvl w:val="0"/>
          <w:numId w:val="13"/>
        </w:numPr>
        <w:spacing w:after="0"/>
        <w:rPr>
          <w:sz w:val="28"/>
          <w:szCs w:val="28"/>
        </w:rPr>
      </w:pPr>
      <w:r w:rsidRPr="00FC5511">
        <w:rPr>
          <w:sz w:val="28"/>
          <w:szCs w:val="28"/>
        </w:rPr>
        <w:t>Distinguishing characteristics</w:t>
      </w:r>
    </w:p>
    <w:p w14:paraId="7CBFFBB9" w14:textId="77777777" w:rsidR="008653C1" w:rsidRPr="00FC5511" w:rsidRDefault="008653C1" w:rsidP="008653C1">
      <w:pPr>
        <w:numPr>
          <w:ilvl w:val="0"/>
          <w:numId w:val="13"/>
        </w:numPr>
        <w:spacing w:after="0"/>
        <w:rPr>
          <w:sz w:val="28"/>
          <w:szCs w:val="28"/>
        </w:rPr>
      </w:pPr>
      <w:r w:rsidRPr="00FC5511">
        <w:rPr>
          <w:sz w:val="28"/>
          <w:szCs w:val="28"/>
        </w:rPr>
        <w:t>A key quote or two</w:t>
      </w:r>
    </w:p>
    <w:p w14:paraId="6C28ED5A" w14:textId="77777777" w:rsidR="008653C1" w:rsidRDefault="008653C1" w:rsidP="008653C1">
      <w:pPr>
        <w:numPr>
          <w:ilvl w:val="0"/>
          <w:numId w:val="13"/>
        </w:numPr>
        <w:spacing w:after="0"/>
        <w:rPr>
          <w:sz w:val="28"/>
          <w:szCs w:val="28"/>
        </w:rPr>
      </w:pPr>
      <w:r w:rsidRPr="00FC5511">
        <w:rPr>
          <w:sz w:val="28"/>
          <w:szCs w:val="28"/>
        </w:rPr>
        <w:t>Your personal response to the content and style</w:t>
      </w:r>
    </w:p>
    <w:p w14:paraId="79268D5A" w14:textId="77777777" w:rsidR="008653C1" w:rsidRPr="00FC5511" w:rsidRDefault="008653C1" w:rsidP="008653C1">
      <w:pPr>
        <w:numPr>
          <w:ilvl w:val="0"/>
          <w:numId w:val="13"/>
        </w:numPr>
        <w:spacing w:after="0"/>
        <w:rPr>
          <w:sz w:val="28"/>
          <w:szCs w:val="28"/>
        </w:rPr>
      </w:pPr>
      <w:r w:rsidRPr="00FC5511">
        <w:rPr>
          <w:sz w:val="28"/>
          <w:szCs w:val="28"/>
        </w:rPr>
        <w:t>Theme or main idea (author’s message)</w:t>
      </w:r>
    </w:p>
    <w:p w14:paraId="5709B90B" w14:textId="77777777" w:rsidR="008653C1" w:rsidRPr="00FC5511" w:rsidRDefault="008653C1" w:rsidP="008653C1">
      <w:pPr>
        <w:numPr>
          <w:ilvl w:val="0"/>
          <w:numId w:val="13"/>
        </w:numPr>
        <w:spacing w:after="0"/>
        <w:rPr>
          <w:sz w:val="28"/>
          <w:szCs w:val="28"/>
        </w:rPr>
      </w:pPr>
      <w:r w:rsidRPr="00FC5511">
        <w:rPr>
          <w:sz w:val="28"/>
          <w:szCs w:val="28"/>
        </w:rPr>
        <w:t>Any other information you want to include that might be helpful to you in remembering the book.</w:t>
      </w:r>
    </w:p>
    <w:p w14:paraId="0D94DB9B" w14:textId="77777777" w:rsidR="008653C1" w:rsidRPr="001D7122" w:rsidRDefault="008653C1" w:rsidP="008653C1">
      <w:pPr>
        <w:tabs>
          <w:tab w:val="left" w:pos="360"/>
          <w:tab w:val="left" w:pos="540"/>
        </w:tabs>
        <w:spacing w:after="0"/>
      </w:pPr>
    </w:p>
    <w:sectPr w:rsidR="008653C1" w:rsidRPr="001D7122" w:rsidSect="00E51716">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06A06" w14:textId="77777777" w:rsidR="00D20684" w:rsidRDefault="00D20684">
      <w:pPr>
        <w:spacing w:after="0"/>
      </w:pPr>
      <w:r>
        <w:separator/>
      </w:r>
    </w:p>
  </w:endnote>
  <w:endnote w:type="continuationSeparator" w:id="0">
    <w:p w14:paraId="2003AA6A" w14:textId="77777777" w:rsidR="00D20684" w:rsidRDefault="00D206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5B7EC" w14:textId="73F0AEDB" w:rsidR="00447375" w:rsidRDefault="001B0B0F">
    <w:pPr>
      <w:pStyle w:val="Footer"/>
    </w:pPr>
    <w:r>
      <w:t xml:space="preserve">Please contact me at </w:t>
    </w:r>
    <w:hyperlink r:id="rId1" w:history="1">
      <w:r w:rsidRPr="00DE4F6C">
        <w:rPr>
          <w:rStyle w:val="Hyperlink"/>
        </w:rPr>
        <w:t>robertar@spokaneschools.org</w:t>
      </w:r>
    </w:hyperlink>
    <w:r>
      <w:t xml:space="preserve"> with questions.</w:t>
    </w:r>
  </w:p>
  <w:p w14:paraId="2E15899B" w14:textId="77777777" w:rsidR="00F608F3" w:rsidRDefault="00F608F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96F54" w14:textId="77777777" w:rsidR="00D20684" w:rsidRDefault="00D20684">
      <w:pPr>
        <w:spacing w:after="0"/>
      </w:pPr>
      <w:r>
        <w:separator/>
      </w:r>
    </w:p>
  </w:footnote>
  <w:footnote w:type="continuationSeparator" w:id="0">
    <w:p w14:paraId="056D9C8C" w14:textId="77777777" w:rsidR="00D20684" w:rsidRDefault="00D2068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2762"/>
    <w:multiLevelType w:val="hybridMultilevel"/>
    <w:tmpl w:val="5F7EBD1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0457265"/>
    <w:multiLevelType w:val="hybridMultilevel"/>
    <w:tmpl w:val="A4D04D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B043E8"/>
    <w:multiLevelType w:val="hybridMultilevel"/>
    <w:tmpl w:val="32B839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DE2BDD"/>
    <w:multiLevelType w:val="hybridMultilevel"/>
    <w:tmpl w:val="0DD28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BB13AD"/>
    <w:multiLevelType w:val="hybridMultilevel"/>
    <w:tmpl w:val="2454EF9A"/>
    <w:lvl w:ilvl="0" w:tplc="E93AFF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780A3D"/>
    <w:multiLevelType w:val="hybridMultilevel"/>
    <w:tmpl w:val="C8F84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D72080"/>
    <w:multiLevelType w:val="hybridMultilevel"/>
    <w:tmpl w:val="B84256B8"/>
    <w:lvl w:ilvl="0" w:tplc="30D2635E">
      <w:start w:val="1"/>
      <w:numFmt w:val="decimal"/>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FD1318D"/>
    <w:multiLevelType w:val="hybridMultilevel"/>
    <w:tmpl w:val="379CC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EC1602"/>
    <w:multiLevelType w:val="hybridMultilevel"/>
    <w:tmpl w:val="146485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41639C5"/>
    <w:multiLevelType w:val="hybridMultilevel"/>
    <w:tmpl w:val="15D2615A"/>
    <w:lvl w:ilvl="0" w:tplc="0D640C8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A259D2"/>
    <w:multiLevelType w:val="hybridMultilevel"/>
    <w:tmpl w:val="2EBA2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4B60B8"/>
    <w:multiLevelType w:val="hybridMultilevel"/>
    <w:tmpl w:val="930A8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944E11"/>
    <w:multiLevelType w:val="hybridMultilevel"/>
    <w:tmpl w:val="6756E528"/>
    <w:lvl w:ilvl="0" w:tplc="C3FC1DC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35095419">
    <w:abstractNumId w:val="9"/>
  </w:num>
  <w:num w:numId="2" w16cid:durableId="666634009">
    <w:abstractNumId w:val="6"/>
  </w:num>
  <w:num w:numId="3" w16cid:durableId="72941879">
    <w:abstractNumId w:val="0"/>
  </w:num>
  <w:num w:numId="4" w16cid:durableId="1204098115">
    <w:abstractNumId w:val="4"/>
  </w:num>
  <w:num w:numId="5" w16cid:durableId="1247808894">
    <w:abstractNumId w:val="3"/>
  </w:num>
  <w:num w:numId="6" w16cid:durableId="1149126151">
    <w:abstractNumId w:val="2"/>
  </w:num>
  <w:num w:numId="7" w16cid:durableId="1544754513">
    <w:abstractNumId w:val="11"/>
  </w:num>
  <w:num w:numId="8" w16cid:durableId="751317514">
    <w:abstractNumId w:val="12"/>
  </w:num>
  <w:num w:numId="9" w16cid:durableId="485829520">
    <w:abstractNumId w:val="5"/>
  </w:num>
  <w:num w:numId="10" w16cid:durableId="62992209">
    <w:abstractNumId w:val="10"/>
  </w:num>
  <w:num w:numId="11" w16cid:durableId="1125856738">
    <w:abstractNumId w:val="7"/>
  </w:num>
  <w:num w:numId="12" w16cid:durableId="1980187043">
    <w:abstractNumId w:val="1"/>
  </w:num>
  <w:num w:numId="13" w16cid:durableId="20585042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yNDU0MbE0tDQyMDNT0lEKTi0uzszPAykwqgUACKuIEiwAAAA="/>
  </w:docVars>
  <w:rsids>
    <w:rsidRoot w:val="00E51716"/>
    <w:rsid w:val="00000B40"/>
    <w:rsid w:val="00002BA3"/>
    <w:rsid w:val="00002ED5"/>
    <w:rsid w:val="000035CD"/>
    <w:rsid w:val="0000456A"/>
    <w:rsid w:val="00005BD3"/>
    <w:rsid w:val="00006EF3"/>
    <w:rsid w:val="00007416"/>
    <w:rsid w:val="00007844"/>
    <w:rsid w:val="00007B96"/>
    <w:rsid w:val="00011003"/>
    <w:rsid w:val="000136FD"/>
    <w:rsid w:val="000137F4"/>
    <w:rsid w:val="00013B64"/>
    <w:rsid w:val="000168E7"/>
    <w:rsid w:val="000176AB"/>
    <w:rsid w:val="00017947"/>
    <w:rsid w:val="00020E32"/>
    <w:rsid w:val="00022268"/>
    <w:rsid w:val="00023CBC"/>
    <w:rsid w:val="000273BA"/>
    <w:rsid w:val="000306C4"/>
    <w:rsid w:val="0003148C"/>
    <w:rsid w:val="00031D6E"/>
    <w:rsid w:val="000332E7"/>
    <w:rsid w:val="0003658A"/>
    <w:rsid w:val="00037754"/>
    <w:rsid w:val="00040116"/>
    <w:rsid w:val="0004133D"/>
    <w:rsid w:val="00042696"/>
    <w:rsid w:val="000429C3"/>
    <w:rsid w:val="00042CCF"/>
    <w:rsid w:val="0004411C"/>
    <w:rsid w:val="0004583F"/>
    <w:rsid w:val="00050EF0"/>
    <w:rsid w:val="00051081"/>
    <w:rsid w:val="000513FD"/>
    <w:rsid w:val="00051D25"/>
    <w:rsid w:val="000542EA"/>
    <w:rsid w:val="00055DBD"/>
    <w:rsid w:val="00055EDD"/>
    <w:rsid w:val="0006049D"/>
    <w:rsid w:val="00060759"/>
    <w:rsid w:val="00062FEF"/>
    <w:rsid w:val="00067219"/>
    <w:rsid w:val="000704E8"/>
    <w:rsid w:val="00070631"/>
    <w:rsid w:val="00071A86"/>
    <w:rsid w:val="00074502"/>
    <w:rsid w:val="0007457A"/>
    <w:rsid w:val="00075757"/>
    <w:rsid w:val="00076CDE"/>
    <w:rsid w:val="00077AAF"/>
    <w:rsid w:val="000801FA"/>
    <w:rsid w:val="000809C3"/>
    <w:rsid w:val="0008395E"/>
    <w:rsid w:val="00083973"/>
    <w:rsid w:val="00084234"/>
    <w:rsid w:val="000843DE"/>
    <w:rsid w:val="00084C2F"/>
    <w:rsid w:val="000852BC"/>
    <w:rsid w:val="00085591"/>
    <w:rsid w:val="00085B36"/>
    <w:rsid w:val="00085BC0"/>
    <w:rsid w:val="0008770E"/>
    <w:rsid w:val="000878B3"/>
    <w:rsid w:val="00087B86"/>
    <w:rsid w:val="00090A94"/>
    <w:rsid w:val="0009250D"/>
    <w:rsid w:val="00092741"/>
    <w:rsid w:val="0009343C"/>
    <w:rsid w:val="000947A1"/>
    <w:rsid w:val="00094F60"/>
    <w:rsid w:val="000953C8"/>
    <w:rsid w:val="000977A1"/>
    <w:rsid w:val="00097C00"/>
    <w:rsid w:val="000A0322"/>
    <w:rsid w:val="000A20C8"/>
    <w:rsid w:val="000A289E"/>
    <w:rsid w:val="000A35B7"/>
    <w:rsid w:val="000A6135"/>
    <w:rsid w:val="000A68F8"/>
    <w:rsid w:val="000A7600"/>
    <w:rsid w:val="000A7878"/>
    <w:rsid w:val="000A7E0B"/>
    <w:rsid w:val="000B037F"/>
    <w:rsid w:val="000B092F"/>
    <w:rsid w:val="000B0956"/>
    <w:rsid w:val="000B2435"/>
    <w:rsid w:val="000B499B"/>
    <w:rsid w:val="000B545B"/>
    <w:rsid w:val="000B6329"/>
    <w:rsid w:val="000B7E06"/>
    <w:rsid w:val="000B7F41"/>
    <w:rsid w:val="000C02DE"/>
    <w:rsid w:val="000C03E3"/>
    <w:rsid w:val="000C460F"/>
    <w:rsid w:val="000C4C7E"/>
    <w:rsid w:val="000C4F44"/>
    <w:rsid w:val="000C50F1"/>
    <w:rsid w:val="000C54CD"/>
    <w:rsid w:val="000C64C2"/>
    <w:rsid w:val="000C7C84"/>
    <w:rsid w:val="000D0996"/>
    <w:rsid w:val="000D2E52"/>
    <w:rsid w:val="000D37A3"/>
    <w:rsid w:val="000D7352"/>
    <w:rsid w:val="000E0ED0"/>
    <w:rsid w:val="000E13CB"/>
    <w:rsid w:val="000E1DC1"/>
    <w:rsid w:val="000E28CA"/>
    <w:rsid w:val="000E3201"/>
    <w:rsid w:val="000E3DEA"/>
    <w:rsid w:val="000E5727"/>
    <w:rsid w:val="000E5966"/>
    <w:rsid w:val="000E5A29"/>
    <w:rsid w:val="000E6478"/>
    <w:rsid w:val="000E6E1B"/>
    <w:rsid w:val="000E76F4"/>
    <w:rsid w:val="000F04FD"/>
    <w:rsid w:val="000F108F"/>
    <w:rsid w:val="000F5A49"/>
    <w:rsid w:val="000F7682"/>
    <w:rsid w:val="000F7809"/>
    <w:rsid w:val="000F7B6C"/>
    <w:rsid w:val="00101722"/>
    <w:rsid w:val="00103A23"/>
    <w:rsid w:val="00111F6A"/>
    <w:rsid w:val="00113232"/>
    <w:rsid w:val="00113DA6"/>
    <w:rsid w:val="00113FA3"/>
    <w:rsid w:val="00116023"/>
    <w:rsid w:val="00116CF9"/>
    <w:rsid w:val="00117119"/>
    <w:rsid w:val="00120CAA"/>
    <w:rsid w:val="0012350B"/>
    <w:rsid w:val="00125BDF"/>
    <w:rsid w:val="001260A7"/>
    <w:rsid w:val="00126229"/>
    <w:rsid w:val="0012668D"/>
    <w:rsid w:val="00127281"/>
    <w:rsid w:val="00127892"/>
    <w:rsid w:val="00133DA8"/>
    <w:rsid w:val="00134912"/>
    <w:rsid w:val="00135753"/>
    <w:rsid w:val="0013587D"/>
    <w:rsid w:val="00136ED1"/>
    <w:rsid w:val="00137077"/>
    <w:rsid w:val="001372E8"/>
    <w:rsid w:val="00137C59"/>
    <w:rsid w:val="00137D8A"/>
    <w:rsid w:val="001405D1"/>
    <w:rsid w:val="001405E2"/>
    <w:rsid w:val="0014193F"/>
    <w:rsid w:val="00142D78"/>
    <w:rsid w:val="001443DE"/>
    <w:rsid w:val="00144F3D"/>
    <w:rsid w:val="0014707F"/>
    <w:rsid w:val="001479E5"/>
    <w:rsid w:val="00150255"/>
    <w:rsid w:val="00152902"/>
    <w:rsid w:val="00152E3E"/>
    <w:rsid w:val="00153C44"/>
    <w:rsid w:val="00154728"/>
    <w:rsid w:val="00156318"/>
    <w:rsid w:val="00156B3B"/>
    <w:rsid w:val="0015750C"/>
    <w:rsid w:val="00160533"/>
    <w:rsid w:val="00161F3C"/>
    <w:rsid w:val="00163FCA"/>
    <w:rsid w:val="00165A69"/>
    <w:rsid w:val="00166357"/>
    <w:rsid w:val="001666BD"/>
    <w:rsid w:val="00167421"/>
    <w:rsid w:val="00167ABD"/>
    <w:rsid w:val="00167D22"/>
    <w:rsid w:val="001729C9"/>
    <w:rsid w:val="00172B96"/>
    <w:rsid w:val="00173447"/>
    <w:rsid w:val="001743AD"/>
    <w:rsid w:val="00175FE3"/>
    <w:rsid w:val="00176EBA"/>
    <w:rsid w:val="00177DDE"/>
    <w:rsid w:val="00180E6A"/>
    <w:rsid w:val="00182139"/>
    <w:rsid w:val="00183363"/>
    <w:rsid w:val="00183BC8"/>
    <w:rsid w:val="00183C79"/>
    <w:rsid w:val="00183CEB"/>
    <w:rsid w:val="00184531"/>
    <w:rsid w:val="00185A19"/>
    <w:rsid w:val="00185CAF"/>
    <w:rsid w:val="00185FD9"/>
    <w:rsid w:val="0018665F"/>
    <w:rsid w:val="0018718E"/>
    <w:rsid w:val="001913BD"/>
    <w:rsid w:val="0019158F"/>
    <w:rsid w:val="00192684"/>
    <w:rsid w:val="00193018"/>
    <w:rsid w:val="00193223"/>
    <w:rsid w:val="00195640"/>
    <w:rsid w:val="00195B69"/>
    <w:rsid w:val="00197592"/>
    <w:rsid w:val="001A1E66"/>
    <w:rsid w:val="001A3239"/>
    <w:rsid w:val="001A3877"/>
    <w:rsid w:val="001A44EB"/>
    <w:rsid w:val="001A55AF"/>
    <w:rsid w:val="001A5B4D"/>
    <w:rsid w:val="001A619A"/>
    <w:rsid w:val="001A6630"/>
    <w:rsid w:val="001A7096"/>
    <w:rsid w:val="001A7AE5"/>
    <w:rsid w:val="001B053A"/>
    <w:rsid w:val="001B0B0F"/>
    <w:rsid w:val="001B297A"/>
    <w:rsid w:val="001B2B5B"/>
    <w:rsid w:val="001B2FD6"/>
    <w:rsid w:val="001B55EF"/>
    <w:rsid w:val="001B6032"/>
    <w:rsid w:val="001B69A8"/>
    <w:rsid w:val="001B6F7D"/>
    <w:rsid w:val="001C08B3"/>
    <w:rsid w:val="001C1A8B"/>
    <w:rsid w:val="001C2519"/>
    <w:rsid w:val="001C260B"/>
    <w:rsid w:val="001C366B"/>
    <w:rsid w:val="001C513C"/>
    <w:rsid w:val="001C5551"/>
    <w:rsid w:val="001D1BD6"/>
    <w:rsid w:val="001D1E90"/>
    <w:rsid w:val="001D2082"/>
    <w:rsid w:val="001D38C7"/>
    <w:rsid w:val="001D3A0A"/>
    <w:rsid w:val="001D474B"/>
    <w:rsid w:val="001D4A34"/>
    <w:rsid w:val="001D4C8F"/>
    <w:rsid w:val="001D6F74"/>
    <w:rsid w:val="001D7122"/>
    <w:rsid w:val="001E2487"/>
    <w:rsid w:val="001E3ADD"/>
    <w:rsid w:val="001E3FCC"/>
    <w:rsid w:val="001E45CF"/>
    <w:rsid w:val="001E4B9F"/>
    <w:rsid w:val="001E60C8"/>
    <w:rsid w:val="001E67FD"/>
    <w:rsid w:val="001E68DF"/>
    <w:rsid w:val="001F1FF3"/>
    <w:rsid w:val="001F2558"/>
    <w:rsid w:val="001F366D"/>
    <w:rsid w:val="001F3E99"/>
    <w:rsid w:val="001F3FC9"/>
    <w:rsid w:val="001F40CD"/>
    <w:rsid w:val="001F5947"/>
    <w:rsid w:val="001F7B42"/>
    <w:rsid w:val="00200721"/>
    <w:rsid w:val="0020108B"/>
    <w:rsid w:val="002016F0"/>
    <w:rsid w:val="00203B29"/>
    <w:rsid w:val="002048C2"/>
    <w:rsid w:val="00204C0C"/>
    <w:rsid w:val="00204F4E"/>
    <w:rsid w:val="00206252"/>
    <w:rsid w:val="00206F9E"/>
    <w:rsid w:val="00207D64"/>
    <w:rsid w:val="00211F06"/>
    <w:rsid w:val="002159F0"/>
    <w:rsid w:val="00217FD4"/>
    <w:rsid w:val="00221B44"/>
    <w:rsid w:val="00222FAD"/>
    <w:rsid w:val="00224BEB"/>
    <w:rsid w:val="0022756C"/>
    <w:rsid w:val="002317FB"/>
    <w:rsid w:val="00231B13"/>
    <w:rsid w:val="00232692"/>
    <w:rsid w:val="002346CE"/>
    <w:rsid w:val="00235194"/>
    <w:rsid w:val="00235B8E"/>
    <w:rsid w:val="00236339"/>
    <w:rsid w:val="00236B7F"/>
    <w:rsid w:val="002409C9"/>
    <w:rsid w:val="00241760"/>
    <w:rsid w:val="00244EE7"/>
    <w:rsid w:val="00245A85"/>
    <w:rsid w:val="002461F0"/>
    <w:rsid w:val="0024784A"/>
    <w:rsid w:val="00247DB5"/>
    <w:rsid w:val="00247EB4"/>
    <w:rsid w:val="002507BF"/>
    <w:rsid w:val="00251AF6"/>
    <w:rsid w:val="002557F3"/>
    <w:rsid w:val="00256332"/>
    <w:rsid w:val="002567B8"/>
    <w:rsid w:val="002604A1"/>
    <w:rsid w:val="002614FA"/>
    <w:rsid w:val="0026167E"/>
    <w:rsid w:val="00261E5E"/>
    <w:rsid w:val="002678D3"/>
    <w:rsid w:val="0027166C"/>
    <w:rsid w:val="00271E3A"/>
    <w:rsid w:val="00272E72"/>
    <w:rsid w:val="00273DB4"/>
    <w:rsid w:val="00274124"/>
    <w:rsid w:val="00275E96"/>
    <w:rsid w:val="00276314"/>
    <w:rsid w:val="00280591"/>
    <w:rsid w:val="00280983"/>
    <w:rsid w:val="00281103"/>
    <w:rsid w:val="00286E69"/>
    <w:rsid w:val="00287932"/>
    <w:rsid w:val="0029015F"/>
    <w:rsid w:val="002907AB"/>
    <w:rsid w:val="00290F3C"/>
    <w:rsid w:val="00292500"/>
    <w:rsid w:val="00293C21"/>
    <w:rsid w:val="0029501A"/>
    <w:rsid w:val="00296BEC"/>
    <w:rsid w:val="00296EB1"/>
    <w:rsid w:val="002A2FA6"/>
    <w:rsid w:val="002A356D"/>
    <w:rsid w:val="002A3BA8"/>
    <w:rsid w:val="002A4D4B"/>
    <w:rsid w:val="002A6A67"/>
    <w:rsid w:val="002A7ACD"/>
    <w:rsid w:val="002B22BD"/>
    <w:rsid w:val="002B2307"/>
    <w:rsid w:val="002B28EB"/>
    <w:rsid w:val="002B2B15"/>
    <w:rsid w:val="002B311D"/>
    <w:rsid w:val="002B7761"/>
    <w:rsid w:val="002B7D3D"/>
    <w:rsid w:val="002B7F6D"/>
    <w:rsid w:val="002B7F96"/>
    <w:rsid w:val="002C04C4"/>
    <w:rsid w:val="002C0A48"/>
    <w:rsid w:val="002C0A7C"/>
    <w:rsid w:val="002C1969"/>
    <w:rsid w:val="002C3858"/>
    <w:rsid w:val="002C5746"/>
    <w:rsid w:val="002D1316"/>
    <w:rsid w:val="002D1A6D"/>
    <w:rsid w:val="002D2879"/>
    <w:rsid w:val="002D4CFE"/>
    <w:rsid w:val="002D533E"/>
    <w:rsid w:val="002D553B"/>
    <w:rsid w:val="002D5635"/>
    <w:rsid w:val="002D678A"/>
    <w:rsid w:val="002E1FFC"/>
    <w:rsid w:val="002E28C7"/>
    <w:rsid w:val="002E3CF8"/>
    <w:rsid w:val="002E3DDB"/>
    <w:rsid w:val="002E4E06"/>
    <w:rsid w:val="002E50E9"/>
    <w:rsid w:val="002E55B0"/>
    <w:rsid w:val="002E615A"/>
    <w:rsid w:val="002F0187"/>
    <w:rsid w:val="002F09CD"/>
    <w:rsid w:val="002F0A50"/>
    <w:rsid w:val="002F0BF2"/>
    <w:rsid w:val="002F3570"/>
    <w:rsid w:val="002F35EB"/>
    <w:rsid w:val="002F3D80"/>
    <w:rsid w:val="002F7B6E"/>
    <w:rsid w:val="00303001"/>
    <w:rsid w:val="00303A5A"/>
    <w:rsid w:val="003043CD"/>
    <w:rsid w:val="003043E0"/>
    <w:rsid w:val="00304AA1"/>
    <w:rsid w:val="0030521F"/>
    <w:rsid w:val="00312393"/>
    <w:rsid w:val="003128FD"/>
    <w:rsid w:val="00320F02"/>
    <w:rsid w:val="00320F21"/>
    <w:rsid w:val="00321F55"/>
    <w:rsid w:val="00323CD8"/>
    <w:rsid w:val="0032566B"/>
    <w:rsid w:val="003257CA"/>
    <w:rsid w:val="00325E80"/>
    <w:rsid w:val="0032660B"/>
    <w:rsid w:val="003276E3"/>
    <w:rsid w:val="003278AE"/>
    <w:rsid w:val="00332330"/>
    <w:rsid w:val="00334BA2"/>
    <w:rsid w:val="00337840"/>
    <w:rsid w:val="003379C0"/>
    <w:rsid w:val="0034058E"/>
    <w:rsid w:val="003419B5"/>
    <w:rsid w:val="00342CFC"/>
    <w:rsid w:val="0034327D"/>
    <w:rsid w:val="00344C90"/>
    <w:rsid w:val="003465C8"/>
    <w:rsid w:val="003468F4"/>
    <w:rsid w:val="00346E0F"/>
    <w:rsid w:val="00346F88"/>
    <w:rsid w:val="00347479"/>
    <w:rsid w:val="00350416"/>
    <w:rsid w:val="00350651"/>
    <w:rsid w:val="00350B36"/>
    <w:rsid w:val="00350F8C"/>
    <w:rsid w:val="00352E46"/>
    <w:rsid w:val="003540F8"/>
    <w:rsid w:val="0035456C"/>
    <w:rsid w:val="003547AD"/>
    <w:rsid w:val="00355179"/>
    <w:rsid w:val="00355777"/>
    <w:rsid w:val="00356C85"/>
    <w:rsid w:val="00356F29"/>
    <w:rsid w:val="00360314"/>
    <w:rsid w:val="0036089E"/>
    <w:rsid w:val="00362B80"/>
    <w:rsid w:val="00363554"/>
    <w:rsid w:val="00364F45"/>
    <w:rsid w:val="00367349"/>
    <w:rsid w:val="00370FC0"/>
    <w:rsid w:val="00371176"/>
    <w:rsid w:val="0037122A"/>
    <w:rsid w:val="00371E19"/>
    <w:rsid w:val="00372856"/>
    <w:rsid w:val="00372BEF"/>
    <w:rsid w:val="0037395D"/>
    <w:rsid w:val="003800DF"/>
    <w:rsid w:val="00381D38"/>
    <w:rsid w:val="00384582"/>
    <w:rsid w:val="00385840"/>
    <w:rsid w:val="00385D39"/>
    <w:rsid w:val="003877B9"/>
    <w:rsid w:val="00392464"/>
    <w:rsid w:val="00392EDA"/>
    <w:rsid w:val="003934AA"/>
    <w:rsid w:val="00393814"/>
    <w:rsid w:val="003945E3"/>
    <w:rsid w:val="00397BFE"/>
    <w:rsid w:val="003A1CE9"/>
    <w:rsid w:val="003A2106"/>
    <w:rsid w:val="003A2472"/>
    <w:rsid w:val="003A3957"/>
    <w:rsid w:val="003A39DB"/>
    <w:rsid w:val="003A4220"/>
    <w:rsid w:val="003A45E7"/>
    <w:rsid w:val="003A4AEA"/>
    <w:rsid w:val="003A60D1"/>
    <w:rsid w:val="003A680E"/>
    <w:rsid w:val="003A6E60"/>
    <w:rsid w:val="003A710A"/>
    <w:rsid w:val="003B0EDF"/>
    <w:rsid w:val="003B2149"/>
    <w:rsid w:val="003B28F2"/>
    <w:rsid w:val="003B37AF"/>
    <w:rsid w:val="003B5FB8"/>
    <w:rsid w:val="003B7559"/>
    <w:rsid w:val="003B7756"/>
    <w:rsid w:val="003C0CF7"/>
    <w:rsid w:val="003C0D63"/>
    <w:rsid w:val="003C12D5"/>
    <w:rsid w:val="003C1C37"/>
    <w:rsid w:val="003C1C90"/>
    <w:rsid w:val="003C3BC4"/>
    <w:rsid w:val="003C44EC"/>
    <w:rsid w:val="003C4D38"/>
    <w:rsid w:val="003C5400"/>
    <w:rsid w:val="003C68D6"/>
    <w:rsid w:val="003D0963"/>
    <w:rsid w:val="003D148D"/>
    <w:rsid w:val="003D1E77"/>
    <w:rsid w:val="003D433B"/>
    <w:rsid w:val="003D43F3"/>
    <w:rsid w:val="003D5254"/>
    <w:rsid w:val="003D5D32"/>
    <w:rsid w:val="003D7E99"/>
    <w:rsid w:val="003E0C89"/>
    <w:rsid w:val="003E1AA9"/>
    <w:rsid w:val="003E1F20"/>
    <w:rsid w:val="003E3727"/>
    <w:rsid w:val="003E556B"/>
    <w:rsid w:val="003E6E96"/>
    <w:rsid w:val="003F2C44"/>
    <w:rsid w:val="003F35BD"/>
    <w:rsid w:val="003F363E"/>
    <w:rsid w:val="003F3E71"/>
    <w:rsid w:val="003F43BB"/>
    <w:rsid w:val="003F503C"/>
    <w:rsid w:val="003F6369"/>
    <w:rsid w:val="00402A57"/>
    <w:rsid w:val="00403202"/>
    <w:rsid w:val="00403421"/>
    <w:rsid w:val="00412DEF"/>
    <w:rsid w:val="00414489"/>
    <w:rsid w:val="00417D73"/>
    <w:rsid w:val="00417E13"/>
    <w:rsid w:val="00421078"/>
    <w:rsid w:val="0042136C"/>
    <w:rsid w:val="00422809"/>
    <w:rsid w:val="00424082"/>
    <w:rsid w:val="00426802"/>
    <w:rsid w:val="004304F9"/>
    <w:rsid w:val="00432AB3"/>
    <w:rsid w:val="00432C6E"/>
    <w:rsid w:val="00433E75"/>
    <w:rsid w:val="00436C24"/>
    <w:rsid w:val="00440A29"/>
    <w:rsid w:val="004419CE"/>
    <w:rsid w:val="00441AA4"/>
    <w:rsid w:val="0044218F"/>
    <w:rsid w:val="00447375"/>
    <w:rsid w:val="00447449"/>
    <w:rsid w:val="00450A21"/>
    <w:rsid w:val="00451199"/>
    <w:rsid w:val="004521AA"/>
    <w:rsid w:val="0045242F"/>
    <w:rsid w:val="00452CD7"/>
    <w:rsid w:val="004530F8"/>
    <w:rsid w:val="00461C10"/>
    <w:rsid w:val="00462FD4"/>
    <w:rsid w:val="004638D7"/>
    <w:rsid w:val="00463B06"/>
    <w:rsid w:val="0046470B"/>
    <w:rsid w:val="00464BA5"/>
    <w:rsid w:val="00470A82"/>
    <w:rsid w:val="00470CF5"/>
    <w:rsid w:val="00471317"/>
    <w:rsid w:val="0047144C"/>
    <w:rsid w:val="00471A0A"/>
    <w:rsid w:val="00472168"/>
    <w:rsid w:val="004752D4"/>
    <w:rsid w:val="00480989"/>
    <w:rsid w:val="004846B9"/>
    <w:rsid w:val="00484E1E"/>
    <w:rsid w:val="00485BBD"/>
    <w:rsid w:val="00485F38"/>
    <w:rsid w:val="00487FFD"/>
    <w:rsid w:val="00490E50"/>
    <w:rsid w:val="004913DA"/>
    <w:rsid w:val="00491B95"/>
    <w:rsid w:val="00492824"/>
    <w:rsid w:val="0049429F"/>
    <w:rsid w:val="00494911"/>
    <w:rsid w:val="00494DED"/>
    <w:rsid w:val="0049568B"/>
    <w:rsid w:val="0049631F"/>
    <w:rsid w:val="004A001B"/>
    <w:rsid w:val="004A3F6A"/>
    <w:rsid w:val="004A418D"/>
    <w:rsid w:val="004A65A2"/>
    <w:rsid w:val="004A697C"/>
    <w:rsid w:val="004A69E4"/>
    <w:rsid w:val="004A7179"/>
    <w:rsid w:val="004A7294"/>
    <w:rsid w:val="004A7542"/>
    <w:rsid w:val="004B03C5"/>
    <w:rsid w:val="004B047E"/>
    <w:rsid w:val="004B303A"/>
    <w:rsid w:val="004B3702"/>
    <w:rsid w:val="004B37C2"/>
    <w:rsid w:val="004B3AC7"/>
    <w:rsid w:val="004B5383"/>
    <w:rsid w:val="004B680B"/>
    <w:rsid w:val="004B6E47"/>
    <w:rsid w:val="004C0233"/>
    <w:rsid w:val="004C33E8"/>
    <w:rsid w:val="004C37C8"/>
    <w:rsid w:val="004C3C09"/>
    <w:rsid w:val="004C3C5A"/>
    <w:rsid w:val="004C428E"/>
    <w:rsid w:val="004C5500"/>
    <w:rsid w:val="004C581B"/>
    <w:rsid w:val="004C5A64"/>
    <w:rsid w:val="004C77E1"/>
    <w:rsid w:val="004D07B8"/>
    <w:rsid w:val="004D1D8C"/>
    <w:rsid w:val="004D2294"/>
    <w:rsid w:val="004D34C6"/>
    <w:rsid w:val="004D3757"/>
    <w:rsid w:val="004D3773"/>
    <w:rsid w:val="004D64F0"/>
    <w:rsid w:val="004D6A26"/>
    <w:rsid w:val="004E0555"/>
    <w:rsid w:val="004E1496"/>
    <w:rsid w:val="004E17D3"/>
    <w:rsid w:val="004E2827"/>
    <w:rsid w:val="004E32F4"/>
    <w:rsid w:val="004E3A25"/>
    <w:rsid w:val="004E3C27"/>
    <w:rsid w:val="004E4805"/>
    <w:rsid w:val="004E5478"/>
    <w:rsid w:val="004E6827"/>
    <w:rsid w:val="004F0042"/>
    <w:rsid w:val="004F043A"/>
    <w:rsid w:val="004F10EA"/>
    <w:rsid w:val="004F13B2"/>
    <w:rsid w:val="004F3B79"/>
    <w:rsid w:val="004F461E"/>
    <w:rsid w:val="004F5966"/>
    <w:rsid w:val="004F63E1"/>
    <w:rsid w:val="004F7D85"/>
    <w:rsid w:val="005001C6"/>
    <w:rsid w:val="00500C56"/>
    <w:rsid w:val="00501609"/>
    <w:rsid w:val="005017D5"/>
    <w:rsid w:val="0050334A"/>
    <w:rsid w:val="00504CF8"/>
    <w:rsid w:val="0050557E"/>
    <w:rsid w:val="00506F9B"/>
    <w:rsid w:val="00507360"/>
    <w:rsid w:val="0051137E"/>
    <w:rsid w:val="00512038"/>
    <w:rsid w:val="00512505"/>
    <w:rsid w:val="00512B24"/>
    <w:rsid w:val="00512F96"/>
    <w:rsid w:val="00515B74"/>
    <w:rsid w:val="0051608E"/>
    <w:rsid w:val="00516588"/>
    <w:rsid w:val="00517509"/>
    <w:rsid w:val="0052340C"/>
    <w:rsid w:val="00523B82"/>
    <w:rsid w:val="005241B6"/>
    <w:rsid w:val="005245D5"/>
    <w:rsid w:val="0052613F"/>
    <w:rsid w:val="005262B5"/>
    <w:rsid w:val="00526CE3"/>
    <w:rsid w:val="005271C1"/>
    <w:rsid w:val="00527EC2"/>
    <w:rsid w:val="00527EF2"/>
    <w:rsid w:val="00530F15"/>
    <w:rsid w:val="005314F8"/>
    <w:rsid w:val="00531B07"/>
    <w:rsid w:val="00532B39"/>
    <w:rsid w:val="0053373D"/>
    <w:rsid w:val="00533900"/>
    <w:rsid w:val="00533E8F"/>
    <w:rsid w:val="00534262"/>
    <w:rsid w:val="00534FF0"/>
    <w:rsid w:val="00540307"/>
    <w:rsid w:val="005413C2"/>
    <w:rsid w:val="00542BB1"/>
    <w:rsid w:val="00543279"/>
    <w:rsid w:val="0054574B"/>
    <w:rsid w:val="00546484"/>
    <w:rsid w:val="00547DCF"/>
    <w:rsid w:val="00550283"/>
    <w:rsid w:val="0055043A"/>
    <w:rsid w:val="00550B10"/>
    <w:rsid w:val="00553B87"/>
    <w:rsid w:val="00554817"/>
    <w:rsid w:val="005549E2"/>
    <w:rsid w:val="00554DC1"/>
    <w:rsid w:val="0055649E"/>
    <w:rsid w:val="0055716B"/>
    <w:rsid w:val="0055799E"/>
    <w:rsid w:val="00560328"/>
    <w:rsid w:val="00560AB9"/>
    <w:rsid w:val="00567090"/>
    <w:rsid w:val="005712F9"/>
    <w:rsid w:val="00571557"/>
    <w:rsid w:val="005738EA"/>
    <w:rsid w:val="0057544E"/>
    <w:rsid w:val="00575E7F"/>
    <w:rsid w:val="0057638A"/>
    <w:rsid w:val="00582DE1"/>
    <w:rsid w:val="005831E8"/>
    <w:rsid w:val="00584A32"/>
    <w:rsid w:val="00584FDB"/>
    <w:rsid w:val="0058735B"/>
    <w:rsid w:val="00590CB8"/>
    <w:rsid w:val="00591F5D"/>
    <w:rsid w:val="00592010"/>
    <w:rsid w:val="00592C6A"/>
    <w:rsid w:val="005938A1"/>
    <w:rsid w:val="00593B32"/>
    <w:rsid w:val="0059556A"/>
    <w:rsid w:val="00595F1C"/>
    <w:rsid w:val="00596E10"/>
    <w:rsid w:val="005A1703"/>
    <w:rsid w:val="005A2E37"/>
    <w:rsid w:val="005A68AF"/>
    <w:rsid w:val="005A7CD9"/>
    <w:rsid w:val="005B07DC"/>
    <w:rsid w:val="005B0FFC"/>
    <w:rsid w:val="005B1181"/>
    <w:rsid w:val="005B1B47"/>
    <w:rsid w:val="005B1C85"/>
    <w:rsid w:val="005B2B9E"/>
    <w:rsid w:val="005B2DE9"/>
    <w:rsid w:val="005B3B95"/>
    <w:rsid w:val="005B4799"/>
    <w:rsid w:val="005B5788"/>
    <w:rsid w:val="005C107E"/>
    <w:rsid w:val="005C1AB3"/>
    <w:rsid w:val="005C26C2"/>
    <w:rsid w:val="005C33DD"/>
    <w:rsid w:val="005C34ED"/>
    <w:rsid w:val="005C4AD3"/>
    <w:rsid w:val="005C5D97"/>
    <w:rsid w:val="005C5DF0"/>
    <w:rsid w:val="005C7A3F"/>
    <w:rsid w:val="005D040F"/>
    <w:rsid w:val="005D0AED"/>
    <w:rsid w:val="005D3182"/>
    <w:rsid w:val="005D3792"/>
    <w:rsid w:val="005D3B22"/>
    <w:rsid w:val="005D533E"/>
    <w:rsid w:val="005E151A"/>
    <w:rsid w:val="005E29FF"/>
    <w:rsid w:val="005E2E0C"/>
    <w:rsid w:val="005E2F61"/>
    <w:rsid w:val="005E3DBD"/>
    <w:rsid w:val="005E497F"/>
    <w:rsid w:val="005E4F85"/>
    <w:rsid w:val="005E546B"/>
    <w:rsid w:val="005E5CC1"/>
    <w:rsid w:val="005E5E73"/>
    <w:rsid w:val="005E5FB1"/>
    <w:rsid w:val="005F0F1A"/>
    <w:rsid w:val="005F2249"/>
    <w:rsid w:val="005F77F4"/>
    <w:rsid w:val="0060236D"/>
    <w:rsid w:val="0060366A"/>
    <w:rsid w:val="00603F6D"/>
    <w:rsid w:val="0060447C"/>
    <w:rsid w:val="00604741"/>
    <w:rsid w:val="00605A61"/>
    <w:rsid w:val="006064FE"/>
    <w:rsid w:val="00610618"/>
    <w:rsid w:val="006110BD"/>
    <w:rsid w:val="006118FB"/>
    <w:rsid w:val="006126D8"/>
    <w:rsid w:val="00614A61"/>
    <w:rsid w:val="00616907"/>
    <w:rsid w:val="00616BA7"/>
    <w:rsid w:val="00616F3F"/>
    <w:rsid w:val="00622521"/>
    <w:rsid w:val="00622670"/>
    <w:rsid w:val="006226BA"/>
    <w:rsid w:val="00623B0C"/>
    <w:rsid w:val="00623D24"/>
    <w:rsid w:val="00624214"/>
    <w:rsid w:val="0062542F"/>
    <w:rsid w:val="0063162A"/>
    <w:rsid w:val="00632300"/>
    <w:rsid w:val="00633039"/>
    <w:rsid w:val="00633741"/>
    <w:rsid w:val="0063404A"/>
    <w:rsid w:val="00636ACA"/>
    <w:rsid w:val="00637FF7"/>
    <w:rsid w:val="00640897"/>
    <w:rsid w:val="0064362F"/>
    <w:rsid w:val="00644866"/>
    <w:rsid w:val="006449A8"/>
    <w:rsid w:val="00645EBE"/>
    <w:rsid w:val="00646CAE"/>
    <w:rsid w:val="0064757B"/>
    <w:rsid w:val="006478FC"/>
    <w:rsid w:val="00647957"/>
    <w:rsid w:val="00647E85"/>
    <w:rsid w:val="00647EA8"/>
    <w:rsid w:val="00651EEB"/>
    <w:rsid w:val="00653786"/>
    <w:rsid w:val="006540CF"/>
    <w:rsid w:val="00654B2E"/>
    <w:rsid w:val="00656EDC"/>
    <w:rsid w:val="00657278"/>
    <w:rsid w:val="00657289"/>
    <w:rsid w:val="006576FD"/>
    <w:rsid w:val="006625CE"/>
    <w:rsid w:val="00663D6A"/>
    <w:rsid w:val="0066623F"/>
    <w:rsid w:val="00666F71"/>
    <w:rsid w:val="00666FF7"/>
    <w:rsid w:val="006703B2"/>
    <w:rsid w:val="00670CF3"/>
    <w:rsid w:val="00674078"/>
    <w:rsid w:val="006748A5"/>
    <w:rsid w:val="00674DE1"/>
    <w:rsid w:val="006758EB"/>
    <w:rsid w:val="00675B97"/>
    <w:rsid w:val="00675D84"/>
    <w:rsid w:val="00677C29"/>
    <w:rsid w:val="00677E12"/>
    <w:rsid w:val="0068002B"/>
    <w:rsid w:val="00680871"/>
    <w:rsid w:val="006811F3"/>
    <w:rsid w:val="006819F1"/>
    <w:rsid w:val="00681CA6"/>
    <w:rsid w:val="006825B4"/>
    <w:rsid w:val="00683AD1"/>
    <w:rsid w:val="00683B3F"/>
    <w:rsid w:val="0068442D"/>
    <w:rsid w:val="00685E19"/>
    <w:rsid w:val="006877B4"/>
    <w:rsid w:val="00687832"/>
    <w:rsid w:val="00687EE3"/>
    <w:rsid w:val="00690039"/>
    <w:rsid w:val="0069030E"/>
    <w:rsid w:val="00690636"/>
    <w:rsid w:val="00692213"/>
    <w:rsid w:val="006938D8"/>
    <w:rsid w:val="00695AA5"/>
    <w:rsid w:val="006964E7"/>
    <w:rsid w:val="006A108A"/>
    <w:rsid w:val="006A3922"/>
    <w:rsid w:val="006A3CAB"/>
    <w:rsid w:val="006A42B1"/>
    <w:rsid w:val="006A479C"/>
    <w:rsid w:val="006A51DB"/>
    <w:rsid w:val="006A62DB"/>
    <w:rsid w:val="006B339D"/>
    <w:rsid w:val="006B39CB"/>
    <w:rsid w:val="006B4755"/>
    <w:rsid w:val="006B680A"/>
    <w:rsid w:val="006B6869"/>
    <w:rsid w:val="006B7782"/>
    <w:rsid w:val="006C0D1B"/>
    <w:rsid w:val="006C3075"/>
    <w:rsid w:val="006C358A"/>
    <w:rsid w:val="006C3D97"/>
    <w:rsid w:val="006D00E9"/>
    <w:rsid w:val="006D0E08"/>
    <w:rsid w:val="006D1D56"/>
    <w:rsid w:val="006D2B51"/>
    <w:rsid w:val="006D31CA"/>
    <w:rsid w:val="006D342B"/>
    <w:rsid w:val="006D516C"/>
    <w:rsid w:val="006D57D5"/>
    <w:rsid w:val="006D6325"/>
    <w:rsid w:val="006D79C6"/>
    <w:rsid w:val="006E09E7"/>
    <w:rsid w:val="006E2728"/>
    <w:rsid w:val="006E2E20"/>
    <w:rsid w:val="006E3B9F"/>
    <w:rsid w:val="006E3C46"/>
    <w:rsid w:val="006E556E"/>
    <w:rsid w:val="006E66C9"/>
    <w:rsid w:val="006E7F9B"/>
    <w:rsid w:val="006F0BA7"/>
    <w:rsid w:val="006F1668"/>
    <w:rsid w:val="006F1974"/>
    <w:rsid w:val="006F295D"/>
    <w:rsid w:val="006F2E8F"/>
    <w:rsid w:val="006F3DA2"/>
    <w:rsid w:val="006F4747"/>
    <w:rsid w:val="00700F76"/>
    <w:rsid w:val="00701BC0"/>
    <w:rsid w:val="00705735"/>
    <w:rsid w:val="00706558"/>
    <w:rsid w:val="007111D7"/>
    <w:rsid w:val="0071174E"/>
    <w:rsid w:val="007121EE"/>
    <w:rsid w:val="00712D89"/>
    <w:rsid w:val="0071605C"/>
    <w:rsid w:val="00716129"/>
    <w:rsid w:val="00717997"/>
    <w:rsid w:val="007205E5"/>
    <w:rsid w:val="00720916"/>
    <w:rsid w:val="00721A29"/>
    <w:rsid w:val="0072267A"/>
    <w:rsid w:val="00723037"/>
    <w:rsid w:val="007244CB"/>
    <w:rsid w:val="00725813"/>
    <w:rsid w:val="00725B7B"/>
    <w:rsid w:val="00730414"/>
    <w:rsid w:val="00730F9B"/>
    <w:rsid w:val="00730FDC"/>
    <w:rsid w:val="007312A8"/>
    <w:rsid w:val="00732C4E"/>
    <w:rsid w:val="00733767"/>
    <w:rsid w:val="007349FF"/>
    <w:rsid w:val="00734F69"/>
    <w:rsid w:val="007351D3"/>
    <w:rsid w:val="00735604"/>
    <w:rsid w:val="00735915"/>
    <w:rsid w:val="00737E83"/>
    <w:rsid w:val="00740171"/>
    <w:rsid w:val="00740754"/>
    <w:rsid w:val="007429F6"/>
    <w:rsid w:val="00742C56"/>
    <w:rsid w:val="00743CB8"/>
    <w:rsid w:val="007442C1"/>
    <w:rsid w:val="00745D54"/>
    <w:rsid w:val="007504FE"/>
    <w:rsid w:val="0075051C"/>
    <w:rsid w:val="00750FAE"/>
    <w:rsid w:val="0075234F"/>
    <w:rsid w:val="00755AF1"/>
    <w:rsid w:val="00761FF6"/>
    <w:rsid w:val="007630BE"/>
    <w:rsid w:val="007635BC"/>
    <w:rsid w:val="00764792"/>
    <w:rsid w:val="00764863"/>
    <w:rsid w:val="00764AC7"/>
    <w:rsid w:val="00764D06"/>
    <w:rsid w:val="007659DF"/>
    <w:rsid w:val="00765F38"/>
    <w:rsid w:val="00766492"/>
    <w:rsid w:val="00767114"/>
    <w:rsid w:val="0077108C"/>
    <w:rsid w:val="00777088"/>
    <w:rsid w:val="0078008F"/>
    <w:rsid w:val="00780515"/>
    <w:rsid w:val="00781006"/>
    <w:rsid w:val="007819B6"/>
    <w:rsid w:val="0078230D"/>
    <w:rsid w:val="00782D63"/>
    <w:rsid w:val="00784208"/>
    <w:rsid w:val="007842A9"/>
    <w:rsid w:val="00785DB0"/>
    <w:rsid w:val="0078639A"/>
    <w:rsid w:val="007876D2"/>
    <w:rsid w:val="00787A48"/>
    <w:rsid w:val="00787FE6"/>
    <w:rsid w:val="00790BDB"/>
    <w:rsid w:val="00790C3B"/>
    <w:rsid w:val="007955CB"/>
    <w:rsid w:val="007976BA"/>
    <w:rsid w:val="007A036B"/>
    <w:rsid w:val="007A080A"/>
    <w:rsid w:val="007A08D7"/>
    <w:rsid w:val="007A2116"/>
    <w:rsid w:val="007A2DF0"/>
    <w:rsid w:val="007A41FE"/>
    <w:rsid w:val="007A4287"/>
    <w:rsid w:val="007A55B7"/>
    <w:rsid w:val="007A7627"/>
    <w:rsid w:val="007A7721"/>
    <w:rsid w:val="007A78CA"/>
    <w:rsid w:val="007B0F95"/>
    <w:rsid w:val="007B1958"/>
    <w:rsid w:val="007B3966"/>
    <w:rsid w:val="007B3B2B"/>
    <w:rsid w:val="007B4ADB"/>
    <w:rsid w:val="007B5CFA"/>
    <w:rsid w:val="007B5E7C"/>
    <w:rsid w:val="007B672D"/>
    <w:rsid w:val="007B73A6"/>
    <w:rsid w:val="007B7AB4"/>
    <w:rsid w:val="007C0AF2"/>
    <w:rsid w:val="007C1BD3"/>
    <w:rsid w:val="007C455C"/>
    <w:rsid w:val="007C58A4"/>
    <w:rsid w:val="007C6946"/>
    <w:rsid w:val="007C714C"/>
    <w:rsid w:val="007C7AEA"/>
    <w:rsid w:val="007C7FF8"/>
    <w:rsid w:val="007D0C93"/>
    <w:rsid w:val="007D132C"/>
    <w:rsid w:val="007D1496"/>
    <w:rsid w:val="007D20C4"/>
    <w:rsid w:val="007D2ACD"/>
    <w:rsid w:val="007D2DC8"/>
    <w:rsid w:val="007D5234"/>
    <w:rsid w:val="007D7190"/>
    <w:rsid w:val="007E3EED"/>
    <w:rsid w:val="007F117D"/>
    <w:rsid w:val="007F1819"/>
    <w:rsid w:val="007F29A4"/>
    <w:rsid w:val="007F3CCE"/>
    <w:rsid w:val="007F44E8"/>
    <w:rsid w:val="007F4A22"/>
    <w:rsid w:val="007F57BB"/>
    <w:rsid w:val="007F5E32"/>
    <w:rsid w:val="007F7FCE"/>
    <w:rsid w:val="0080060C"/>
    <w:rsid w:val="008013CA"/>
    <w:rsid w:val="0080381A"/>
    <w:rsid w:val="008058BC"/>
    <w:rsid w:val="00807791"/>
    <w:rsid w:val="00810284"/>
    <w:rsid w:val="00811DD2"/>
    <w:rsid w:val="00812333"/>
    <w:rsid w:val="00813953"/>
    <w:rsid w:val="00814392"/>
    <w:rsid w:val="00816285"/>
    <w:rsid w:val="008162C6"/>
    <w:rsid w:val="00816616"/>
    <w:rsid w:val="00817EEF"/>
    <w:rsid w:val="0082366A"/>
    <w:rsid w:val="00823CC0"/>
    <w:rsid w:val="00827417"/>
    <w:rsid w:val="0082768C"/>
    <w:rsid w:val="00831128"/>
    <w:rsid w:val="0083334D"/>
    <w:rsid w:val="00835278"/>
    <w:rsid w:val="008374F7"/>
    <w:rsid w:val="00840636"/>
    <w:rsid w:val="008410E1"/>
    <w:rsid w:val="00842973"/>
    <w:rsid w:val="008431A6"/>
    <w:rsid w:val="00843A89"/>
    <w:rsid w:val="00843E53"/>
    <w:rsid w:val="00844656"/>
    <w:rsid w:val="00845514"/>
    <w:rsid w:val="00851384"/>
    <w:rsid w:val="00855868"/>
    <w:rsid w:val="00855FC9"/>
    <w:rsid w:val="00856962"/>
    <w:rsid w:val="0086159D"/>
    <w:rsid w:val="00861DFB"/>
    <w:rsid w:val="00862266"/>
    <w:rsid w:val="008649BA"/>
    <w:rsid w:val="00864E55"/>
    <w:rsid w:val="008653C1"/>
    <w:rsid w:val="00865D68"/>
    <w:rsid w:val="00866BBE"/>
    <w:rsid w:val="00866E6C"/>
    <w:rsid w:val="0086766A"/>
    <w:rsid w:val="008705FF"/>
    <w:rsid w:val="00871719"/>
    <w:rsid w:val="0087302D"/>
    <w:rsid w:val="00877D89"/>
    <w:rsid w:val="008816BE"/>
    <w:rsid w:val="008838DE"/>
    <w:rsid w:val="00883EFF"/>
    <w:rsid w:val="00885AFD"/>
    <w:rsid w:val="008871AA"/>
    <w:rsid w:val="00887853"/>
    <w:rsid w:val="00891157"/>
    <w:rsid w:val="00892B78"/>
    <w:rsid w:val="008932EC"/>
    <w:rsid w:val="00894E71"/>
    <w:rsid w:val="0089710C"/>
    <w:rsid w:val="0089725D"/>
    <w:rsid w:val="008A210C"/>
    <w:rsid w:val="008A255F"/>
    <w:rsid w:val="008A392E"/>
    <w:rsid w:val="008A54BE"/>
    <w:rsid w:val="008A57FB"/>
    <w:rsid w:val="008A7733"/>
    <w:rsid w:val="008B05AD"/>
    <w:rsid w:val="008B1196"/>
    <w:rsid w:val="008B227B"/>
    <w:rsid w:val="008B2B0E"/>
    <w:rsid w:val="008B332F"/>
    <w:rsid w:val="008B3EF1"/>
    <w:rsid w:val="008B64CB"/>
    <w:rsid w:val="008B7520"/>
    <w:rsid w:val="008C0342"/>
    <w:rsid w:val="008C06CC"/>
    <w:rsid w:val="008C317D"/>
    <w:rsid w:val="008C5CF0"/>
    <w:rsid w:val="008C74EB"/>
    <w:rsid w:val="008D2380"/>
    <w:rsid w:val="008D28FB"/>
    <w:rsid w:val="008D4267"/>
    <w:rsid w:val="008D6FA3"/>
    <w:rsid w:val="008D74C1"/>
    <w:rsid w:val="008D75AF"/>
    <w:rsid w:val="008D779E"/>
    <w:rsid w:val="008D7E8D"/>
    <w:rsid w:val="008E1462"/>
    <w:rsid w:val="008E35E3"/>
    <w:rsid w:val="008E39B3"/>
    <w:rsid w:val="008E3E1F"/>
    <w:rsid w:val="008E3EA0"/>
    <w:rsid w:val="008E417C"/>
    <w:rsid w:val="008F2D53"/>
    <w:rsid w:val="008F4AB8"/>
    <w:rsid w:val="008F5A96"/>
    <w:rsid w:val="008F5DCF"/>
    <w:rsid w:val="008F652E"/>
    <w:rsid w:val="008F68AD"/>
    <w:rsid w:val="009022BB"/>
    <w:rsid w:val="00902D5E"/>
    <w:rsid w:val="00902DFE"/>
    <w:rsid w:val="0090405B"/>
    <w:rsid w:val="009041D0"/>
    <w:rsid w:val="009041FD"/>
    <w:rsid w:val="00904320"/>
    <w:rsid w:val="00904B41"/>
    <w:rsid w:val="0090560E"/>
    <w:rsid w:val="0090567D"/>
    <w:rsid w:val="0090611F"/>
    <w:rsid w:val="0090785C"/>
    <w:rsid w:val="00910C4F"/>
    <w:rsid w:val="00911EA1"/>
    <w:rsid w:val="00912733"/>
    <w:rsid w:val="00913DE4"/>
    <w:rsid w:val="00915562"/>
    <w:rsid w:val="00915AB1"/>
    <w:rsid w:val="00920B90"/>
    <w:rsid w:val="00923666"/>
    <w:rsid w:val="009240E0"/>
    <w:rsid w:val="00924892"/>
    <w:rsid w:val="009267F7"/>
    <w:rsid w:val="00926AD7"/>
    <w:rsid w:val="00930FFA"/>
    <w:rsid w:val="00932FDA"/>
    <w:rsid w:val="00933D9A"/>
    <w:rsid w:val="00934359"/>
    <w:rsid w:val="00934B72"/>
    <w:rsid w:val="00941487"/>
    <w:rsid w:val="009424EC"/>
    <w:rsid w:val="0094262F"/>
    <w:rsid w:val="009427E4"/>
    <w:rsid w:val="00947020"/>
    <w:rsid w:val="0094773F"/>
    <w:rsid w:val="00947A00"/>
    <w:rsid w:val="00947A78"/>
    <w:rsid w:val="00950D45"/>
    <w:rsid w:val="00951888"/>
    <w:rsid w:val="00951A76"/>
    <w:rsid w:val="00951D17"/>
    <w:rsid w:val="0095349F"/>
    <w:rsid w:val="00955A97"/>
    <w:rsid w:val="00955CEF"/>
    <w:rsid w:val="00960B7E"/>
    <w:rsid w:val="00961484"/>
    <w:rsid w:val="00961850"/>
    <w:rsid w:val="00962A82"/>
    <w:rsid w:val="00962E93"/>
    <w:rsid w:val="00963AAF"/>
    <w:rsid w:val="00964461"/>
    <w:rsid w:val="00965C72"/>
    <w:rsid w:val="009668F1"/>
    <w:rsid w:val="00972289"/>
    <w:rsid w:val="0097373D"/>
    <w:rsid w:val="00973D23"/>
    <w:rsid w:val="00974CF4"/>
    <w:rsid w:val="00976CA1"/>
    <w:rsid w:val="00982230"/>
    <w:rsid w:val="00982E4E"/>
    <w:rsid w:val="00984631"/>
    <w:rsid w:val="009855C5"/>
    <w:rsid w:val="00985CBA"/>
    <w:rsid w:val="00986496"/>
    <w:rsid w:val="00986540"/>
    <w:rsid w:val="00986C58"/>
    <w:rsid w:val="00987105"/>
    <w:rsid w:val="00987864"/>
    <w:rsid w:val="00990243"/>
    <w:rsid w:val="009903F9"/>
    <w:rsid w:val="00990DBF"/>
    <w:rsid w:val="00991145"/>
    <w:rsid w:val="009928C4"/>
    <w:rsid w:val="00992C1F"/>
    <w:rsid w:val="00992DFB"/>
    <w:rsid w:val="00993220"/>
    <w:rsid w:val="00994676"/>
    <w:rsid w:val="00994CEC"/>
    <w:rsid w:val="00995881"/>
    <w:rsid w:val="00995A1D"/>
    <w:rsid w:val="00995AF0"/>
    <w:rsid w:val="00997CEF"/>
    <w:rsid w:val="00997D36"/>
    <w:rsid w:val="009A0549"/>
    <w:rsid w:val="009A13C1"/>
    <w:rsid w:val="009A34DE"/>
    <w:rsid w:val="009A3CB5"/>
    <w:rsid w:val="009A48F4"/>
    <w:rsid w:val="009A497C"/>
    <w:rsid w:val="009A4B99"/>
    <w:rsid w:val="009A73DF"/>
    <w:rsid w:val="009A7B66"/>
    <w:rsid w:val="009B3489"/>
    <w:rsid w:val="009B3DB6"/>
    <w:rsid w:val="009B4AE7"/>
    <w:rsid w:val="009B50AE"/>
    <w:rsid w:val="009B7899"/>
    <w:rsid w:val="009C04EE"/>
    <w:rsid w:val="009C1281"/>
    <w:rsid w:val="009C498D"/>
    <w:rsid w:val="009C62C6"/>
    <w:rsid w:val="009D082C"/>
    <w:rsid w:val="009D2B4A"/>
    <w:rsid w:val="009D3534"/>
    <w:rsid w:val="009D3C74"/>
    <w:rsid w:val="009D5F93"/>
    <w:rsid w:val="009E1BF1"/>
    <w:rsid w:val="009E31E4"/>
    <w:rsid w:val="009E324A"/>
    <w:rsid w:val="009E5839"/>
    <w:rsid w:val="009E5B53"/>
    <w:rsid w:val="009F00AF"/>
    <w:rsid w:val="009F0BEE"/>
    <w:rsid w:val="009F153E"/>
    <w:rsid w:val="009F4906"/>
    <w:rsid w:val="00A00720"/>
    <w:rsid w:val="00A015DD"/>
    <w:rsid w:val="00A062F2"/>
    <w:rsid w:val="00A102BF"/>
    <w:rsid w:val="00A1066C"/>
    <w:rsid w:val="00A1151D"/>
    <w:rsid w:val="00A118C4"/>
    <w:rsid w:val="00A11B10"/>
    <w:rsid w:val="00A128AD"/>
    <w:rsid w:val="00A12DB1"/>
    <w:rsid w:val="00A13CF4"/>
    <w:rsid w:val="00A148AD"/>
    <w:rsid w:val="00A202E4"/>
    <w:rsid w:val="00A203F8"/>
    <w:rsid w:val="00A2386D"/>
    <w:rsid w:val="00A23ACF"/>
    <w:rsid w:val="00A24811"/>
    <w:rsid w:val="00A24864"/>
    <w:rsid w:val="00A26087"/>
    <w:rsid w:val="00A2718D"/>
    <w:rsid w:val="00A3058F"/>
    <w:rsid w:val="00A33CD8"/>
    <w:rsid w:val="00A34ECA"/>
    <w:rsid w:val="00A34F9B"/>
    <w:rsid w:val="00A41881"/>
    <w:rsid w:val="00A427BA"/>
    <w:rsid w:val="00A431D7"/>
    <w:rsid w:val="00A436C6"/>
    <w:rsid w:val="00A4495A"/>
    <w:rsid w:val="00A44B0A"/>
    <w:rsid w:val="00A4688E"/>
    <w:rsid w:val="00A47B7D"/>
    <w:rsid w:val="00A50712"/>
    <w:rsid w:val="00A50884"/>
    <w:rsid w:val="00A51AB7"/>
    <w:rsid w:val="00A533A6"/>
    <w:rsid w:val="00A53A1E"/>
    <w:rsid w:val="00A53F27"/>
    <w:rsid w:val="00A5468B"/>
    <w:rsid w:val="00A54EA9"/>
    <w:rsid w:val="00A55A7D"/>
    <w:rsid w:val="00A55F8A"/>
    <w:rsid w:val="00A56B8F"/>
    <w:rsid w:val="00A56C20"/>
    <w:rsid w:val="00A61E35"/>
    <w:rsid w:val="00A620EF"/>
    <w:rsid w:val="00A62675"/>
    <w:rsid w:val="00A62A92"/>
    <w:rsid w:val="00A64003"/>
    <w:rsid w:val="00A644FF"/>
    <w:rsid w:val="00A65AAA"/>
    <w:rsid w:val="00A67B53"/>
    <w:rsid w:val="00A71206"/>
    <w:rsid w:val="00A71C55"/>
    <w:rsid w:val="00A72E12"/>
    <w:rsid w:val="00A73C9B"/>
    <w:rsid w:val="00A743D9"/>
    <w:rsid w:val="00A75BB8"/>
    <w:rsid w:val="00A767CE"/>
    <w:rsid w:val="00A76D6A"/>
    <w:rsid w:val="00A77EA5"/>
    <w:rsid w:val="00A82191"/>
    <w:rsid w:val="00A83A49"/>
    <w:rsid w:val="00A83AEE"/>
    <w:rsid w:val="00A85320"/>
    <w:rsid w:val="00A86A18"/>
    <w:rsid w:val="00A86C6D"/>
    <w:rsid w:val="00A87068"/>
    <w:rsid w:val="00A914CA"/>
    <w:rsid w:val="00A915A8"/>
    <w:rsid w:val="00A91A08"/>
    <w:rsid w:val="00A93DF4"/>
    <w:rsid w:val="00A94273"/>
    <w:rsid w:val="00A95271"/>
    <w:rsid w:val="00A95DC5"/>
    <w:rsid w:val="00AA0154"/>
    <w:rsid w:val="00AA03DA"/>
    <w:rsid w:val="00AA0877"/>
    <w:rsid w:val="00AA2167"/>
    <w:rsid w:val="00AA233A"/>
    <w:rsid w:val="00AA37F9"/>
    <w:rsid w:val="00AA486D"/>
    <w:rsid w:val="00AA4888"/>
    <w:rsid w:val="00AA4EE3"/>
    <w:rsid w:val="00AA5D4E"/>
    <w:rsid w:val="00AA7930"/>
    <w:rsid w:val="00AB0B4D"/>
    <w:rsid w:val="00AB41F6"/>
    <w:rsid w:val="00AB421C"/>
    <w:rsid w:val="00AB59C6"/>
    <w:rsid w:val="00AB72AC"/>
    <w:rsid w:val="00AB7C09"/>
    <w:rsid w:val="00AC0312"/>
    <w:rsid w:val="00AC10AE"/>
    <w:rsid w:val="00AC1D89"/>
    <w:rsid w:val="00AC2984"/>
    <w:rsid w:val="00AC40CB"/>
    <w:rsid w:val="00AC4E5C"/>
    <w:rsid w:val="00AC55AA"/>
    <w:rsid w:val="00AC569F"/>
    <w:rsid w:val="00AD21A7"/>
    <w:rsid w:val="00AD31D7"/>
    <w:rsid w:val="00AD39A6"/>
    <w:rsid w:val="00AD3A58"/>
    <w:rsid w:val="00AD47BB"/>
    <w:rsid w:val="00AD5ADD"/>
    <w:rsid w:val="00AD6C5B"/>
    <w:rsid w:val="00AE22F5"/>
    <w:rsid w:val="00AE6112"/>
    <w:rsid w:val="00AE6B90"/>
    <w:rsid w:val="00AE7B12"/>
    <w:rsid w:val="00AF2BC9"/>
    <w:rsid w:val="00AF3DD4"/>
    <w:rsid w:val="00AF5FCA"/>
    <w:rsid w:val="00AF7A98"/>
    <w:rsid w:val="00B00697"/>
    <w:rsid w:val="00B0138D"/>
    <w:rsid w:val="00B019A1"/>
    <w:rsid w:val="00B01EE1"/>
    <w:rsid w:val="00B02747"/>
    <w:rsid w:val="00B033AF"/>
    <w:rsid w:val="00B03CA5"/>
    <w:rsid w:val="00B04A48"/>
    <w:rsid w:val="00B0511B"/>
    <w:rsid w:val="00B05F15"/>
    <w:rsid w:val="00B05F25"/>
    <w:rsid w:val="00B06C6F"/>
    <w:rsid w:val="00B104B2"/>
    <w:rsid w:val="00B105AB"/>
    <w:rsid w:val="00B10D9E"/>
    <w:rsid w:val="00B11698"/>
    <w:rsid w:val="00B11C5E"/>
    <w:rsid w:val="00B159FA"/>
    <w:rsid w:val="00B15F5A"/>
    <w:rsid w:val="00B16AF6"/>
    <w:rsid w:val="00B17616"/>
    <w:rsid w:val="00B17DC3"/>
    <w:rsid w:val="00B22934"/>
    <w:rsid w:val="00B22D05"/>
    <w:rsid w:val="00B23A0A"/>
    <w:rsid w:val="00B23F95"/>
    <w:rsid w:val="00B23FCB"/>
    <w:rsid w:val="00B25B6E"/>
    <w:rsid w:val="00B25BBF"/>
    <w:rsid w:val="00B25DB5"/>
    <w:rsid w:val="00B2631E"/>
    <w:rsid w:val="00B269AD"/>
    <w:rsid w:val="00B275FA"/>
    <w:rsid w:val="00B31CA3"/>
    <w:rsid w:val="00B33A7A"/>
    <w:rsid w:val="00B345E7"/>
    <w:rsid w:val="00B34BE7"/>
    <w:rsid w:val="00B34FAA"/>
    <w:rsid w:val="00B35247"/>
    <w:rsid w:val="00B36285"/>
    <w:rsid w:val="00B363DA"/>
    <w:rsid w:val="00B401A9"/>
    <w:rsid w:val="00B40843"/>
    <w:rsid w:val="00B4174B"/>
    <w:rsid w:val="00B41935"/>
    <w:rsid w:val="00B41997"/>
    <w:rsid w:val="00B43EF0"/>
    <w:rsid w:val="00B475A4"/>
    <w:rsid w:val="00B50030"/>
    <w:rsid w:val="00B51589"/>
    <w:rsid w:val="00B52F74"/>
    <w:rsid w:val="00B539E8"/>
    <w:rsid w:val="00B5664E"/>
    <w:rsid w:val="00B56D72"/>
    <w:rsid w:val="00B5761B"/>
    <w:rsid w:val="00B604B5"/>
    <w:rsid w:val="00B60698"/>
    <w:rsid w:val="00B61C94"/>
    <w:rsid w:val="00B62958"/>
    <w:rsid w:val="00B6296E"/>
    <w:rsid w:val="00B62B17"/>
    <w:rsid w:val="00B62D5C"/>
    <w:rsid w:val="00B64BB1"/>
    <w:rsid w:val="00B6533D"/>
    <w:rsid w:val="00B665BB"/>
    <w:rsid w:val="00B669CE"/>
    <w:rsid w:val="00B66CB4"/>
    <w:rsid w:val="00B66CB5"/>
    <w:rsid w:val="00B67C25"/>
    <w:rsid w:val="00B70232"/>
    <w:rsid w:val="00B72CC6"/>
    <w:rsid w:val="00B738E0"/>
    <w:rsid w:val="00B743DE"/>
    <w:rsid w:val="00B750BA"/>
    <w:rsid w:val="00B756E1"/>
    <w:rsid w:val="00B764CD"/>
    <w:rsid w:val="00B768AE"/>
    <w:rsid w:val="00B77840"/>
    <w:rsid w:val="00B80A0E"/>
    <w:rsid w:val="00B8115A"/>
    <w:rsid w:val="00B8149A"/>
    <w:rsid w:val="00B8269E"/>
    <w:rsid w:val="00B82A33"/>
    <w:rsid w:val="00B82B93"/>
    <w:rsid w:val="00B82BE9"/>
    <w:rsid w:val="00B84371"/>
    <w:rsid w:val="00B850E9"/>
    <w:rsid w:val="00B85901"/>
    <w:rsid w:val="00B877B3"/>
    <w:rsid w:val="00B920A6"/>
    <w:rsid w:val="00B94130"/>
    <w:rsid w:val="00B94B1B"/>
    <w:rsid w:val="00B9640C"/>
    <w:rsid w:val="00B96A7A"/>
    <w:rsid w:val="00B96F49"/>
    <w:rsid w:val="00BA0574"/>
    <w:rsid w:val="00BA105D"/>
    <w:rsid w:val="00BA133F"/>
    <w:rsid w:val="00BA174B"/>
    <w:rsid w:val="00BA19E2"/>
    <w:rsid w:val="00BA2F32"/>
    <w:rsid w:val="00BA2F76"/>
    <w:rsid w:val="00BA5283"/>
    <w:rsid w:val="00BA67BB"/>
    <w:rsid w:val="00BA75B6"/>
    <w:rsid w:val="00BB16FB"/>
    <w:rsid w:val="00BB34BF"/>
    <w:rsid w:val="00BB3793"/>
    <w:rsid w:val="00BB6EC2"/>
    <w:rsid w:val="00BB7D23"/>
    <w:rsid w:val="00BC08A2"/>
    <w:rsid w:val="00BC657D"/>
    <w:rsid w:val="00BC69E6"/>
    <w:rsid w:val="00BC6C87"/>
    <w:rsid w:val="00BC77DF"/>
    <w:rsid w:val="00BD044E"/>
    <w:rsid w:val="00BD0989"/>
    <w:rsid w:val="00BD217D"/>
    <w:rsid w:val="00BD3459"/>
    <w:rsid w:val="00BD4DD1"/>
    <w:rsid w:val="00BD7D64"/>
    <w:rsid w:val="00BD7E19"/>
    <w:rsid w:val="00BE211F"/>
    <w:rsid w:val="00BE2708"/>
    <w:rsid w:val="00BE2790"/>
    <w:rsid w:val="00BE3CA0"/>
    <w:rsid w:val="00BE4262"/>
    <w:rsid w:val="00BE5B1F"/>
    <w:rsid w:val="00BE68A8"/>
    <w:rsid w:val="00BE7C62"/>
    <w:rsid w:val="00BF2346"/>
    <w:rsid w:val="00BF5351"/>
    <w:rsid w:val="00BF5FBF"/>
    <w:rsid w:val="00BF6EB7"/>
    <w:rsid w:val="00C02045"/>
    <w:rsid w:val="00C022FB"/>
    <w:rsid w:val="00C0324B"/>
    <w:rsid w:val="00C04BC1"/>
    <w:rsid w:val="00C1291C"/>
    <w:rsid w:val="00C14061"/>
    <w:rsid w:val="00C14452"/>
    <w:rsid w:val="00C157F1"/>
    <w:rsid w:val="00C16655"/>
    <w:rsid w:val="00C16EFA"/>
    <w:rsid w:val="00C17950"/>
    <w:rsid w:val="00C20785"/>
    <w:rsid w:val="00C20C2F"/>
    <w:rsid w:val="00C20FBC"/>
    <w:rsid w:val="00C214F8"/>
    <w:rsid w:val="00C218F7"/>
    <w:rsid w:val="00C261F9"/>
    <w:rsid w:val="00C2710E"/>
    <w:rsid w:val="00C27367"/>
    <w:rsid w:val="00C2795F"/>
    <w:rsid w:val="00C3147C"/>
    <w:rsid w:val="00C3169F"/>
    <w:rsid w:val="00C3278E"/>
    <w:rsid w:val="00C327F5"/>
    <w:rsid w:val="00C331C8"/>
    <w:rsid w:val="00C33F07"/>
    <w:rsid w:val="00C3604E"/>
    <w:rsid w:val="00C36274"/>
    <w:rsid w:val="00C36EB0"/>
    <w:rsid w:val="00C374B4"/>
    <w:rsid w:val="00C37F6E"/>
    <w:rsid w:val="00C407D4"/>
    <w:rsid w:val="00C4321B"/>
    <w:rsid w:val="00C46417"/>
    <w:rsid w:val="00C46830"/>
    <w:rsid w:val="00C46F12"/>
    <w:rsid w:val="00C46F7A"/>
    <w:rsid w:val="00C47666"/>
    <w:rsid w:val="00C518F7"/>
    <w:rsid w:val="00C51997"/>
    <w:rsid w:val="00C519E7"/>
    <w:rsid w:val="00C51F4C"/>
    <w:rsid w:val="00C53A4B"/>
    <w:rsid w:val="00C5469A"/>
    <w:rsid w:val="00C55802"/>
    <w:rsid w:val="00C56E6C"/>
    <w:rsid w:val="00C56EFC"/>
    <w:rsid w:val="00C57676"/>
    <w:rsid w:val="00C611C6"/>
    <w:rsid w:val="00C669BF"/>
    <w:rsid w:val="00C66DBD"/>
    <w:rsid w:val="00C66E8A"/>
    <w:rsid w:val="00C7025E"/>
    <w:rsid w:val="00C70F06"/>
    <w:rsid w:val="00C724D0"/>
    <w:rsid w:val="00C72E03"/>
    <w:rsid w:val="00C736A9"/>
    <w:rsid w:val="00C74BD6"/>
    <w:rsid w:val="00C75228"/>
    <w:rsid w:val="00C766C3"/>
    <w:rsid w:val="00C77592"/>
    <w:rsid w:val="00C80566"/>
    <w:rsid w:val="00C815D7"/>
    <w:rsid w:val="00C8171A"/>
    <w:rsid w:val="00C82964"/>
    <w:rsid w:val="00C82A30"/>
    <w:rsid w:val="00C84331"/>
    <w:rsid w:val="00C8507B"/>
    <w:rsid w:val="00C8531C"/>
    <w:rsid w:val="00C8731E"/>
    <w:rsid w:val="00C90DAA"/>
    <w:rsid w:val="00C90DD6"/>
    <w:rsid w:val="00C95EBC"/>
    <w:rsid w:val="00C96D47"/>
    <w:rsid w:val="00C97612"/>
    <w:rsid w:val="00CA0A04"/>
    <w:rsid w:val="00CA23DC"/>
    <w:rsid w:val="00CA7E11"/>
    <w:rsid w:val="00CA7F89"/>
    <w:rsid w:val="00CB141A"/>
    <w:rsid w:val="00CB3263"/>
    <w:rsid w:val="00CB3955"/>
    <w:rsid w:val="00CB5F3C"/>
    <w:rsid w:val="00CB7D12"/>
    <w:rsid w:val="00CC3813"/>
    <w:rsid w:val="00CC4011"/>
    <w:rsid w:val="00CC5A7B"/>
    <w:rsid w:val="00CC6BDB"/>
    <w:rsid w:val="00CC7468"/>
    <w:rsid w:val="00CD1337"/>
    <w:rsid w:val="00CD1821"/>
    <w:rsid w:val="00CD2801"/>
    <w:rsid w:val="00CD2855"/>
    <w:rsid w:val="00CD2AAA"/>
    <w:rsid w:val="00CD6393"/>
    <w:rsid w:val="00CD6C7F"/>
    <w:rsid w:val="00CD7642"/>
    <w:rsid w:val="00CD7AC7"/>
    <w:rsid w:val="00CD7FCE"/>
    <w:rsid w:val="00CE0E3D"/>
    <w:rsid w:val="00CE16CC"/>
    <w:rsid w:val="00CE1BA0"/>
    <w:rsid w:val="00CE1EF4"/>
    <w:rsid w:val="00CE3057"/>
    <w:rsid w:val="00CE7314"/>
    <w:rsid w:val="00CE7392"/>
    <w:rsid w:val="00CF0C10"/>
    <w:rsid w:val="00CF0C5F"/>
    <w:rsid w:val="00CF2B4C"/>
    <w:rsid w:val="00CF59E0"/>
    <w:rsid w:val="00CF780D"/>
    <w:rsid w:val="00D00C60"/>
    <w:rsid w:val="00D01205"/>
    <w:rsid w:val="00D033FA"/>
    <w:rsid w:val="00D04A27"/>
    <w:rsid w:val="00D053C4"/>
    <w:rsid w:val="00D059E6"/>
    <w:rsid w:val="00D05E79"/>
    <w:rsid w:val="00D066F3"/>
    <w:rsid w:val="00D0725D"/>
    <w:rsid w:val="00D0727B"/>
    <w:rsid w:val="00D07E16"/>
    <w:rsid w:val="00D10380"/>
    <w:rsid w:val="00D1079B"/>
    <w:rsid w:val="00D113DF"/>
    <w:rsid w:val="00D12A63"/>
    <w:rsid w:val="00D13AEF"/>
    <w:rsid w:val="00D14139"/>
    <w:rsid w:val="00D14476"/>
    <w:rsid w:val="00D16486"/>
    <w:rsid w:val="00D1754E"/>
    <w:rsid w:val="00D20684"/>
    <w:rsid w:val="00D20E3D"/>
    <w:rsid w:val="00D21C19"/>
    <w:rsid w:val="00D222A5"/>
    <w:rsid w:val="00D242EC"/>
    <w:rsid w:val="00D24F28"/>
    <w:rsid w:val="00D30377"/>
    <w:rsid w:val="00D30EE5"/>
    <w:rsid w:val="00D31036"/>
    <w:rsid w:val="00D311FA"/>
    <w:rsid w:val="00D32B6A"/>
    <w:rsid w:val="00D34B13"/>
    <w:rsid w:val="00D35247"/>
    <w:rsid w:val="00D366AC"/>
    <w:rsid w:val="00D36991"/>
    <w:rsid w:val="00D36F46"/>
    <w:rsid w:val="00D40227"/>
    <w:rsid w:val="00D44C0F"/>
    <w:rsid w:val="00D45470"/>
    <w:rsid w:val="00D46080"/>
    <w:rsid w:val="00D52632"/>
    <w:rsid w:val="00D526CD"/>
    <w:rsid w:val="00D5341D"/>
    <w:rsid w:val="00D5536B"/>
    <w:rsid w:val="00D565D8"/>
    <w:rsid w:val="00D57CCF"/>
    <w:rsid w:val="00D61D49"/>
    <w:rsid w:val="00D61DAC"/>
    <w:rsid w:val="00D6303C"/>
    <w:rsid w:val="00D66D67"/>
    <w:rsid w:val="00D670BB"/>
    <w:rsid w:val="00D6774C"/>
    <w:rsid w:val="00D72FA3"/>
    <w:rsid w:val="00D7386C"/>
    <w:rsid w:val="00D74126"/>
    <w:rsid w:val="00D75772"/>
    <w:rsid w:val="00D75BD8"/>
    <w:rsid w:val="00D76FA4"/>
    <w:rsid w:val="00D77667"/>
    <w:rsid w:val="00D80861"/>
    <w:rsid w:val="00D8100B"/>
    <w:rsid w:val="00D81E96"/>
    <w:rsid w:val="00D85C83"/>
    <w:rsid w:val="00D87248"/>
    <w:rsid w:val="00D9041B"/>
    <w:rsid w:val="00D92FC4"/>
    <w:rsid w:val="00D9311A"/>
    <w:rsid w:val="00D931EC"/>
    <w:rsid w:val="00D9384A"/>
    <w:rsid w:val="00D93935"/>
    <w:rsid w:val="00D94792"/>
    <w:rsid w:val="00D95040"/>
    <w:rsid w:val="00D961AC"/>
    <w:rsid w:val="00D96572"/>
    <w:rsid w:val="00D972C2"/>
    <w:rsid w:val="00D97DEC"/>
    <w:rsid w:val="00DA3C66"/>
    <w:rsid w:val="00DA45F8"/>
    <w:rsid w:val="00DA4613"/>
    <w:rsid w:val="00DA5369"/>
    <w:rsid w:val="00DA6F9B"/>
    <w:rsid w:val="00DB062A"/>
    <w:rsid w:val="00DB0750"/>
    <w:rsid w:val="00DB2853"/>
    <w:rsid w:val="00DB3FA0"/>
    <w:rsid w:val="00DB44D8"/>
    <w:rsid w:val="00DB7F22"/>
    <w:rsid w:val="00DC38DB"/>
    <w:rsid w:val="00DC4EAD"/>
    <w:rsid w:val="00DC59EB"/>
    <w:rsid w:val="00DC7280"/>
    <w:rsid w:val="00DD0023"/>
    <w:rsid w:val="00DD1689"/>
    <w:rsid w:val="00DD34ED"/>
    <w:rsid w:val="00DD5F7F"/>
    <w:rsid w:val="00DD78AE"/>
    <w:rsid w:val="00DE0FC3"/>
    <w:rsid w:val="00DE162E"/>
    <w:rsid w:val="00DE1DAD"/>
    <w:rsid w:val="00DE2973"/>
    <w:rsid w:val="00DE2BAC"/>
    <w:rsid w:val="00DE35D5"/>
    <w:rsid w:val="00DE3618"/>
    <w:rsid w:val="00DE37DF"/>
    <w:rsid w:val="00DE3870"/>
    <w:rsid w:val="00DE786C"/>
    <w:rsid w:val="00DF0004"/>
    <w:rsid w:val="00DF20F0"/>
    <w:rsid w:val="00DF39B6"/>
    <w:rsid w:val="00DF4699"/>
    <w:rsid w:val="00DF4959"/>
    <w:rsid w:val="00DF4D53"/>
    <w:rsid w:val="00DF677E"/>
    <w:rsid w:val="00DF7E44"/>
    <w:rsid w:val="00E012F4"/>
    <w:rsid w:val="00E017BA"/>
    <w:rsid w:val="00E03100"/>
    <w:rsid w:val="00E04175"/>
    <w:rsid w:val="00E05F4A"/>
    <w:rsid w:val="00E104FB"/>
    <w:rsid w:val="00E10E80"/>
    <w:rsid w:val="00E13352"/>
    <w:rsid w:val="00E13566"/>
    <w:rsid w:val="00E14D89"/>
    <w:rsid w:val="00E1698D"/>
    <w:rsid w:val="00E17627"/>
    <w:rsid w:val="00E20156"/>
    <w:rsid w:val="00E22C24"/>
    <w:rsid w:val="00E25754"/>
    <w:rsid w:val="00E274D5"/>
    <w:rsid w:val="00E27F47"/>
    <w:rsid w:val="00E300CE"/>
    <w:rsid w:val="00E3050D"/>
    <w:rsid w:val="00E33822"/>
    <w:rsid w:val="00E352CF"/>
    <w:rsid w:val="00E36231"/>
    <w:rsid w:val="00E37431"/>
    <w:rsid w:val="00E4134B"/>
    <w:rsid w:val="00E41682"/>
    <w:rsid w:val="00E416C1"/>
    <w:rsid w:val="00E41755"/>
    <w:rsid w:val="00E421C8"/>
    <w:rsid w:val="00E43C48"/>
    <w:rsid w:val="00E43C9A"/>
    <w:rsid w:val="00E44FF0"/>
    <w:rsid w:val="00E467D6"/>
    <w:rsid w:val="00E47B13"/>
    <w:rsid w:val="00E5015B"/>
    <w:rsid w:val="00E505D4"/>
    <w:rsid w:val="00E51716"/>
    <w:rsid w:val="00E525FC"/>
    <w:rsid w:val="00E527DA"/>
    <w:rsid w:val="00E534EA"/>
    <w:rsid w:val="00E53B0A"/>
    <w:rsid w:val="00E53DBE"/>
    <w:rsid w:val="00E54BE3"/>
    <w:rsid w:val="00E56943"/>
    <w:rsid w:val="00E61083"/>
    <w:rsid w:val="00E618AF"/>
    <w:rsid w:val="00E61A21"/>
    <w:rsid w:val="00E62697"/>
    <w:rsid w:val="00E63AF9"/>
    <w:rsid w:val="00E63F2D"/>
    <w:rsid w:val="00E64219"/>
    <w:rsid w:val="00E6473C"/>
    <w:rsid w:val="00E6715E"/>
    <w:rsid w:val="00E6745B"/>
    <w:rsid w:val="00E70099"/>
    <w:rsid w:val="00E70482"/>
    <w:rsid w:val="00E71088"/>
    <w:rsid w:val="00E723F5"/>
    <w:rsid w:val="00E73CCB"/>
    <w:rsid w:val="00E74C75"/>
    <w:rsid w:val="00E75544"/>
    <w:rsid w:val="00E75CE7"/>
    <w:rsid w:val="00E75F94"/>
    <w:rsid w:val="00E76C60"/>
    <w:rsid w:val="00E8011B"/>
    <w:rsid w:val="00E801B3"/>
    <w:rsid w:val="00E8154A"/>
    <w:rsid w:val="00E85C4D"/>
    <w:rsid w:val="00E85DEE"/>
    <w:rsid w:val="00E93B53"/>
    <w:rsid w:val="00E974BB"/>
    <w:rsid w:val="00EA1AD5"/>
    <w:rsid w:val="00EA4D2E"/>
    <w:rsid w:val="00EA57B4"/>
    <w:rsid w:val="00EB2157"/>
    <w:rsid w:val="00EB318D"/>
    <w:rsid w:val="00EB3546"/>
    <w:rsid w:val="00EB6742"/>
    <w:rsid w:val="00EB699B"/>
    <w:rsid w:val="00EB7A8C"/>
    <w:rsid w:val="00EC0237"/>
    <w:rsid w:val="00EC148A"/>
    <w:rsid w:val="00EC19E3"/>
    <w:rsid w:val="00EC2BF1"/>
    <w:rsid w:val="00EC3357"/>
    <w:rsid w:val="00EC4AC0"/>
    <w:rsid w:val="00EC506C"/>
    <w:rsid w:val="00EC789C"/>
    <w:rsid w:val="00ED10DD"/>
    <w:rsid w:val="00ED22DD"/>
    <w:rsid w:val="00ED2C05"/>
    <w:rsid w:val="00ED2DE9"/>
    <w:rsid w:val="00ED362D"/>
    <w:rsid w:val="00ED387E"/>
    <w:rsid w:val="00ED4009"/>
    <w:rsid w:val="00ED4138"/>
    <w:rsid w:val="00ED4768"/>
    <w:rsid w:val="00ED55E2"/>
    <w:rsid w:val="00ED60E3"/>
    <w:rsid w:val="00ED63C5"/>
    <w:rsid w:val="00ED6C21"/>
    <w:rsid w:val="00ED73E5"/>
    <w:rsid w:val="00EE51EA"/>
    <w:rsid w:val="00EF0777"/>
    <w:rsid w:val="00EF221D"/>
    <w:rsid w:val="00EF3D4B"/>
    <w:rsid w:val="00EF4E29"/>
    <w:rsid w:val="00EF69F1"/>
    <w:rsid w:val="00EF6FA7"/>
    <w:rsid w:val="00EF7607"/>
    <w:rsid w:val="00EF76E0"/>
    <w:rsid w:val="00EF7A7C"/>
    <w:rsid w:val="00F00682"/>
    <w:rsid w:val="00F0100B"/>
    <w:rsid w:val="00F03691"/>
    <w:rsid w:val="00F037FC"/>
    <w:rsid w:val="00F0388E"/>
    <w:rsid w:val="00F05424"/>
    <w:rsid w:val="00F0672B"/>
    <w:rsid w:val="00F10D50"/>
    <w:rsid w:val="00F13CAA"/>
    <w:rsid w:val="00F1605A"/>
    <w:rsid w:val="00F17D4B"/>
    <w:rsid w:val="00F23347"/>
    <w:rsid w:val="00F235D0"/>
    <w:rsid w:val="00F23E6B"/>
    <w:rsid w:val="00F2420E"/>
    <w:rsid w:val="00F272A7"/>
    <w:rsid w:val="00F319CE"/>
    <w:rsid w:val="00F31F45"/>
    <w:rsid w:val="00F34088"/>
    <w:rsid w:val="00F35531"/>
    <w:rsid w:val="00F35829"/>
    <w:rsid w:val="00F35DC7"/>
    <w:rsid w:val="00F415BE"/>
    <w:rsid w:val="00F41D67"/>
    <w:rsid w:val="00F42FD4"/>
    <w:rsid w:val="00F44D48"/>
    <w:rsid w:val="00F45511"/>
    <w:rsid w:val="00F460B6"/>
    <w:rsid w:val="00F4643B"/>
    <w:rsid w:val="00F5319B"/>
    <w:rsid w:val="00F543A2"/>
    <w:rsid w:val="00F553E0"/>
    <w:rsid w:val="00F56691"/>
    <w:rsid w:val="00F5711E"/>
    <w:rsid w:val="00F57357"/>
    <w:rsid w:val="00F608F3"/>
    <w:rsid w:val="00F617F9"/>
    <w:rsid w:val="00F61FAE"/>
    <w:rsid w:val="00F62EFA"/>
    <w:rsid w:val="00F64A91"/>
    <w:rsid w:val="00F651C8"/>
    <w:rsid w:val="00F65891"/>
    <w:rsid w:val="00F65E2A"/>
    <w:rsid w:val="00F66C6C"/>
    <w:rsid w:val="00F67176"/>
    <w:rsid w:val="00F73119"/>
    <w:rsid w:val="00F73C29"/>
    <w:rsid w:val="00F73D66"/>
    <w:rsid w:val="00F748F3"/>
    <w:rsid w:val="00F75BCF"/>
    <w:rsid w:val="00F77523"/>
    <w:rsid w:val="00F81DE7"/>
    <w:rsid w:val="00F82314"/>
    <w:rsid w:val="00F8361F"/>
    <w:rsid w:val="00F83EE5"/>
    <w:rsid w:val="00F85876"/>
    <w:rsid w:val="00F87AA5"/>
    <w:rsid w:val="00F87BF3"/>
    <w:rsid w:val="00F9029C"/>
    <w:rsid w:val="00F9055F"/>
    <w:rsid w:val="00F90C90"/>
    <w:rsid w:val="00F913D1"/>
    <w:rsid w:val="00F91D74"/>
    <w:rsid w:val="00F936FB"/>
    <w:rsid w:val="00F94235"/>
    <w:rsid w:val="00F9444F"/>
    <w:rsid w:val="00F95633"/>
    <w:rsid w:val="00F96341"/>
    <w:rsid w:val="00FA052B"/>
    <w:rsid w:val="00FA38B5"/>
    <w:rsid w:val="00FA41E4"/>
    <w:rsid w:val="00FA598D"/>
    <w:rsid w:val="00FB07C1"/>
    <w:rsid w:val="00FB1939"/>
    <w:rsid w:val="00FB5887"/>
    <w:rsid w:val="00FB6ECE"/>
    <w:rsid w:val="00FC1356"/>
    <w:rsid w:val="00FC3188"/>
    <w:rsid w:val="00FC389C"/>
    <w:rsid w:val="00FC467A"/>
    <w:rsid w:val="00FD191C"/>
    <w:rsid w:val="00FD2ABA"/>
    <w:rsid w:val="00FD40BF"/>
    <w:rsid w:val="00FD4BF2"/>
    <w:rsid w:val="00FD4BFD"/>
    <w:rsid w:val="00FD71A9"/>
    <w:rsid w:val="00FE1921"/>
    <w:rsid w:val="00FE29EA"/>
    <w:rsid w:val="00FE2B73"/>
    <w:rsid w:val="00FE2DAB"/>
    <w:rsid w:val="00FE3777"/>
    <w:rsid w:val="00FE3B0A"/>
    <w:rsid w:val="00FE70BF"/>
    <w:rsid w:val="00FE7AA1"/>
    <w:rsid w:val="00FF0189"/>
    <w:rsid w:val="00FF0A94"/>
    <w:rsid w:val="00FF14C2"/>
    <w:rsid w:val="00FF1593"/>
    <w:rsid w:val="00FF24C6"/>
    <w:rsid w:val="00FF2CC9"/>
    <w:rsid w:val="00FF3807"/>
    <w:rsid w:val="00FF5614"/>
    <w:rsid w:val="00FF6882"/>
    <w:rsid w:val="00FF7A3C"/>
    <w:rsid w:val="2C136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6DF24"/>
  <w15:chartTrackingRefBased/>
  <w15:docId w15:val="{2297067E-6E02-4D01-8981-36D3EEA49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716"/>
    <w:pPr>
      <w:spacing w:after="12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716"/>
    <w:pPr>
      <w:ind w:left="720"/>
      <w:contextualSpacing/>
    </w:pPr>
  </w:style>
  <w:style w:type="paragraph" w:styleId="BodyTextIndent">
    <w:name w:val="Body Text Indent"/>
    <w:basedOn w:val="Normal"/>
    <w:link w:val="BodyTextIndentChar"/>
    <w:rsid w:val="00E51716"/>
    <w:pPr>
      <w:spacing w:after="0"/>
      <w:ind w:left="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51716"/>
    <w:rPr>
      <w:rFonts w:ascii="Times New Roman" w:eastAsia="Times New Roman" w:hAnsi="Times New Roman" w:cs="Times New Roman"/>
      <w:sz w:val="24"/>
      <w:szCs w:val="24"/>
    </w:rPr>
  </w:style>
  <w:style w:type="character" w:styleId="Hyperlink">
    <w:name w:val="Hyperlink"/>
    <w:basedOn w:val="DefaultParagraphFont"/>
    <w:rsid w:val="00E51716"/>
    <w:rPr>
      <w:color w:val="0000FF"/>
      <w:u w:val="single"/>
    </w:rPr>
  </w:style>
  <w:style w:type="character" w:styleId="Emphasis">
    <w:name w:val="Emphasis"/>
    <w:basedOn w:val="DefaultParagraphFont"/>
    <w:uiPriority w:val="20"/>
    <w:qFormat/>
    <w:rsid w:val="00E51716"/>
    <w:rPr>
      <w:i/>
      <w:iCs/>
    </w:rPr>
  </w:style>
  <w:style w:type="paragraph" w:styleId="Footer">
    <w:name w:val="footer"/>
    <w:basedOn w:val="Normal"/>
    <w:link w:val="FooterChar"/>
    <w:uiPriority w:val="99"/>
    <w:unhideWhenUsed/>
    <w:rsid w:val="00E51716"/>
    <w:pPr>
      <w:tabs>
        <w:tab w:val="center" w:pos="4680"/>
        <w:tab w:val="right" w:pos="9360"/>
      </w:tabs>
      <w:spacing w:after="0"/>
    </w:pPr>
  </w:style>
  <w:style w:type="character" w:customStyle="1" w:styleId="FooterChar">
    <w:name w:val="Footer Char"/>
    <w:basedOn w:val="DefaultParagraphFont"/>
    <w:link w:val="Footer"/>
    <w:uiPriority w:val="99"/>
    <w:rsid w:val="00E51716"/>
  </w:style>
  <w:style w:type="paragraph" w:styleId="NoSpacing">
    <w:name w:val="No Spacing"/>
    <w:uiPriority w:val="1"/>
    <w:qFormat/>
    <w:rsid w:val="00E51716"/>
    <w:pPr>
      <w:spacing w:after="0" w:line="240" w:lineRule="auto"/>
    </w:pPr>
  </w:style>
  <w:style w:type="table" w:styleId="TableGrid">
    <w:name w:val="Table Grid"/>
    <w:basedOn w:val="TableNormal"/>
    <w:rsid w:val="00E51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0035CD"/>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15B7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5B74"/>
    <w:rPr>
      <w:rFonts w:ascii="Segoe UI" w:hAnsi="Segoe UI" w:cs="Segoe UI"/>
      <w:sz w:val="18"/>
      <w:szCs w:val="18"/>
    </w:rPr>
  </w:style>
  <w:style w:type="paragraph" w:styleId="Header">
    <w:name w:val="header"/>
    <w:basedOn w:val="Normal"/>
    <w:link w:val="HeaderChar"/>
    <w:uiPriority w:val="99"/>
    <w:unhideWhenUsed/>
    <w:rsid w:val="00515B74"/>
    <w:pPr>
      <w:tabs>
        <w:tab w:val="center" w:pos="4680"/>
        <w:tab w:val="right" w:pos="9360"/>
      </w:tabs>
      <w:spacing w:after="0"/>
    </w:pPr>
  </w:style>
  <w:style w:type="character" w:customStyle="1" w:styleId="HeaderChar">
    <w:name w:val="Header Char"/>
    <w:basedOn w:val="DefaultParagraphFont"/>
    <w:link w:val="Header"/>
    <w:uiPriority w:val="99"/>
    <w:rsid w:val="00515B74"/>
  </w:style>
  <w:style w:type="character" w:styleId="UnresolvedMention">
    <w:name w:val="Unresolved Mention"/>
    <w:basedOn w:val="DefaultParagraphFont"/>
    <w:uiPriority w:val="99"/>
    <w:semiHidden/>
    <w:unhideWhenUsed/>
    <w:rsid w:val="001B0B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robertar@spokaneschoo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25</Words>
  <Characters>413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PS</Company>
  <LinksUpToDate>false</LinksUpToDate>
  <CharactersWithSpaces>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uctional Suggestions</dc:creator>
  <cp:keywords/>
  <dc:description/>
  <cp:lastModifiedBy>Robert Archer III</cp:lastModifiedBy>
  <cp:revision>3</cp:revision>
  <cp:lastPrinted>2021-05-05T20:37:00Z</cp:lastPrinted>
  <dcterms:created xsi:type="dcterms:W3CDTF">2021-05-06T16:42:00Z</dcterms:created>
  <dcterms:modified xsi:type="dcterms:W3CDTF">2022-06-02T16:12:00Z</dcterms:modified>
</cp:coreProperties>
</file>